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65F8" w:rsidRPr="00FC067F" w:rsidRDefault="00C214D3" w:rsidP="00FC067F">
      <w:pPr>
        <w:spacing w:after="0"/>
        <w:jc w:val="center"/>
        <w:rPr>
          <w:rFonts w:ascii="Times New Roman" w:hAnsi="Times New Roman" w:cs="Times New Roman"/>
          <w:b/>
          <w:caps/>
          <w:sz w:val="32"/>
          <w:szCs w:val="24"/>
        </w:rPr>
      </w:pPr>
      <w:r w:rsidRPr="00FC067F">
        <w:rPr>
          <w:rFonts w:ascii="Times New Roman" w:hAnsi="Times New Roman" w:cs="Times New Roman"/>
          <w:b/>
          <w:caps/>
          <w:sz w:val="32"/>
          <w:szCs w:val="24"/>
        </w:rPr>
        <w:t>Phillip M. Brooks</w:t>
      </w:r>
    </w:p>
    <w:p w:rsidR="00033167" w:rsidRPr="00FC067F" w:rsidRDefault="00033167" w:rsidP="00FC067F">
      <w:pPr>
        <w:spacing w:after="0"/>
        <w:jc w:val="center"/>
        <w:rPr>
          <w:rFonts w:ascii="Times New Roman" w:hAnsi="Times New Roman" w:cs="Times New Roman"/>
          <w:i/>
          <w:sz w:val="32"/>
          <w:szCs w:val="24"/>
        </w:rPr>
      </w:pPr>
      <w:r w:rsidRPr="00FC067F">
        <w:rPr>
          <w:rFonts w:ascii="Times New Roman" w:hAnsi="Times New Roman" w:cs="Times New Roman"/>
          <w:i/>
          <w:sz w:val="32"/>
          <w:szCs w:val="24"/>
        </w:rPr>
        <w:t>Manager / Baker / Cook / Butcher</w:t>
      </w:r>
    </w:p>
    <w:p w:rsidR="00033167" w:rsidRPr="00033167" w:rsidRDefault="000B2131" w:rsidP="00FC067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</w:t>
      </w:r>
      <w:bookmarkStart w:id="0" w:name="_GoBack"/>
      <w:bookmarkEnd w:id="0"/>
      <w:r w:rsidR="00033167" w:rsidRPr="00033167">
        <w:rPr>
          <w:rFonts w:ascii="Times New Roman" w:hAnsi="Times New Roman" w:cs="Times New Roman"/>
          <w:sz w:val="24"/>
          <w:szCs w:val="24"/>
        </w:rPr>
        <w:t>orillasfan0203@gmail.com</w:t>
      </w:r>
    </w:p>
    <w:p w:rsidR="00033167" w:rsidRPr="00033167" w:rsidRDefault="00D81C1C" w:rsidP="00FC067F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 xml:space="preserve">(316) </w:t>
      </w:r>
      <w:r w:rsidR="00AB6DF8" w:rsidRPr="00033167">
        <w:rPr>
          <w:rFonts w:ascii="Times New Roman" w:hAnsi="Times New Roman" w:cs="Times New Roman"/>
          <w:sz w:val="24"/>
          <w:szCs w:val="24"/>
        </w:rPr>
        <w:t>249-6013</w:t>
      </w:r>
    </w:p>
    <w:p w:rsidR="00033167" w:rsidRPr="00033167" w:rsidRDefault="00033167" w:rsidP="00FC067F">
      <w:pPr>
        <w:jc w:val="center"/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Pittsburg, KS</w:t>
      </w:r>
    </w:p>
    <w:p w:rsidR="00A04A16" w:rsidRPr="00033167" w:rsidRDefault="007C3561" w:rsidP="00033167">
      <w:pPr>
        <w:rPr>
          <w:rFonts w:ascii="Times New Roman" w:hAnsi="Times New Roman" w:cs="Times New Roman"/>
          <w:b/>
          <w:sz w:val="24"/>
          <w:szCs w:val="24"/>
        </w:rPr>
      </w:pPr>
      <w:r w:rsidRPr="00033167">
        <w:rPr>
          <w:rFonts w:ascii="Times New Roman" w:hAnsi="Times New Roman" w:cs="Times New Roman"/>
          <w:b/>
          <w:sz w:val="24"/>
          <w:szCs w:val="24"/>
        </w:rPr>
        <w:t>SUMMARY OF QUALIFICATIONS</w:t>
      </w:r>
    </w:p>
    <w:p w:rsidR="00C214D3" w:rsidRPr="00033167" w:rsidRDefault="00C214D3" w:rsidP="00033167">
      <w:pPr>
        <w:rPr>
          <w:rFonts w:ascii="Times New Roman" w:hAnsi="Times New Roman" w:cs="Times New Roman"/>
          <w:sz w:val="24"/>
          <w:szCs w:val="24"/>
        </w:rPr>
        <w:sectPr w:rsidR="00C214D3" w:rsidRPr="00033167" w:rsidSect="00033167">
          <w:headerReference w:type="default" r:id="rId9"/>
          <w:type w:val="continuous"/>
          <w:pgSz w:w="12240" w:h="15840"/>
          <w:pgMar w:top="720" w:right="720" w:bottom="720" w:left="720" w:header="0" w:footer="144" w:gutter="0"/>
          <w:pgBorders w:offsetFrom="page">
            <w:top w:val="thickThinMediumGap" w:sz="24" w:space="24" w:color="auto"/>
            <w:left w:val="thickThinMediumGap" w:sz="24" w:space="24" w:color="auto"/>
            <w:bottom w:val="thinThickMediumGap" w:sz="24" w:space="24" w:color="auto"/>
            <w:right w:val="thinThickMediumGap" w:sz="24" w:space="24" w:color="auto"/>
          </w:pgBorders>
          <w:cols w:space="720"/>
          <w:docGrid w:linePitch="360"/>
        </w:sectPr>
      </w:pPr>
    </w:p>
    <w:p w:rsidR="00033167" w:rsidRDefault="00033167" w:rsidP="00F518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staurant and food service professional with 10+ years’ experience.</w:t>
      </w:r>
    </w:p>
    <w:p w:rsidR="00033167" w:rsidRDefault="00033167" w:rsidP="00F518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so well-versed in manufacturing, utility installation, and automotive skills.</w:t>
      </w:r>
    </w:p>
    <w:p w:rsidR="00033167" w:rsidRDefault="00033167" w:rsidP="00F518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mbitious and energetic management style able to lead and motivate others.</w:t>
      </w:r>
    </w:p>
    <w:p w:rsidR="00033167" w:rsidRDefault="00033167" w:rsidP="00F518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Safe Certified in 2016 for safe food handling procedures through Aramark Food Service.</w:t>
      </w:r>
    </w:p>
    <w:p w:rsidR="00FC067F" w:rsidRDefault="00FC067F" w:rsidP="00F518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tains a high level of attention to detail, excellent work ethic, and team-oriented attitude.</w:t>
      </w:r>
    </w:p>
    <w:p w:rsidR="00A34024" w:rsidRPr="00033167" w:rsidRDefault="00A34024" w:rsidP="00033167">
      <w:pPr>
        <w:rPr>
          <w:rFonts w:ascii="Times New Roman" w:hAnsi="Times New Roman" w:cs="Times New Roman"/>
          <w:sz w:val="24"/>
          <w:szCs w:val="24"/>
        </w:rPr>
        <w:sectPr w:rsidR="00A34024" w:rsidRPr="00033167" w:rsidSect="00033167">
          <w:headerReference w:type="default" r:id="rId10"/>
          <w:type w:val="continuous"/>
          <w:pgSz w:w="12240" w:h="15840"/>
          <w:pgMar w:top="720" w:right="720" w:bottom="720" w:left="720" w:header="0" w:footer="86" w:gutter="0"/>
          <w:pgBorders w:offsetFrom="page">
            <w:top w:val="thickThinMediumGap" w:sz="24" w:space="24" w:color="auto"/>
            <w:left w:val="thickThinMediumGap" w:sz="24" w:space="24" w:color="auto"/>
            <w:bottom w:val="thinThickMediumGap" w:sz="24" w:space="24" w:color="auto"/>
            <w:right w:val="thinThickMediumGap" w:sz="24" w:space="24" w:color="auto"/>
          </w:pgBorders>
          <w:cols w:space="720"/>
          <w:docGrid w:linePitch="360"/>
        </w:sectPr>
      </w:pPr>
    </w:p>
    <w:p w:rsidR="001D11F9" w:rsidRPr="00033167" w:rsidRDefault="0080207A" w:rsidP="00033167">
      <w:pPr>
        <w:rPr>
          <w:rFonts w:ascii="Times New Roman" w:hAnsi="Times New Roman" w:cs="Times New Roman"/>
          <w:b/>
          <w:sz w:val="24"/>
          <w:szCs w:val="24"/>
        </w:rPr>
      </w:pPr>
      <w:r w:rsidRPr="00033167">
        <w:rPr>
          <w:rFonts w:ascii="Times New Roman" w:hAnsi="Times New Roman" w:cs="Times New Roman"/>
          <w:b/>
          <w:sz w:val="24"/>
          <w:szCs w:val="24"/>
        </w:rPr>
        <w:lastRenderedPageBreak/>
        <w:t xml:space="preserve">FOOD SERVICE </w:t>
      </w:r>
      <w:r w:rsidR="00C75AED" w:rsidRPr="00033167">
        <w:rPr>
          <w:rFonts w:ascii="Times New Roman" w:hAnsi="Times New Roman" w:cs="Times New Roman"/>
          <w:b/>
          <w:sz w:val="24"/>
          <w:szCs w:val="24"/>
        </w:rPr>
        <w:t>EXPERIENCE</w:t>
      </w:r>
      <w:r w:rsidR="00D55AF1" w:rsidRPr="00033167">
        <w:rPr>
          <w:rFonts w:ascii="Times New Roman" w:hAnsi="Times New Roman" w:cs="Times New Roman"/>
          <w:b/>
          <w:sz w:val="24"/>
          <w:szCs w:val="24"/>
        </w:rPr>
        <w:t xml:space="preserve">  </w:t>
      </w:r>
    </w:p>
    <w:p w:rsidR="001D11F9" w:rsidRPr="00033167" w:rsidRDefault="00033167" w:rsidP="00033167">
      <w:pPr>
        <w:tabs>
          <w:tab w:val="left" w:pos="2880"/>
          <w:tab w:val="left" w:pos="7200"/>
          <w:tab w:val="right" w:pos="10800"/>
        </w:tabs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i/>
          <w:sz w:val="24"/>
          <w:szCs w:val="24"/>
        </w:rPr>
        <w:t>Broil Cook/Line</w:t>
      </w:r>
      <w:r>
        <w:rPr>
          <w:rFonts w:ascii="Times New Roman" w:hAnsi="Times New Roman" w:cs="Times New Roman"/>
          <w:sz w:val="24"/>
          <w:szCs w:val="24"/>
        </w:rPr>
        <w:tab/>
      </w:r>
      <w:r w:rsidRPr="00033167">
        <w:rPr>
          <w:rFonts w:ascii="Times New Roman" w:hAnsi="Times New Roman" w:cs="Times New Roman"/>
          <w:sz w:val="24"/>
          <w:szCs w:val="24"/>
        </w:rPr>
        <w:t xml:space="preserve">Lead </w:t>
      </w:r>
      <w:r w:rsidR="001D11F9" w:rsidRPr="00033167">
        <w:rPr>
          <w:rFonts w:ascii="Times New Roman" w:hAnsi="Times New Roman" w:cs="Times New Roman"/>
          <w:sz w:val="24"/>
          <w:szCs w:val="24"/>
        </w:rPr>
        <w:t>River City Brewery</w:t>
      </w:r>
      <w:r w:rsidRPr="0003316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  <w:r w:rsidR="001D11F9" w:rsidRPr="00033167">
        <w:rPr>
          <w:rFonts w:ascii="Times New Roman" w:hAnsi="Times New Roman" w:cs="Times New Roman"/>
          <w:sz w:val="24"/>
          <w:szCs w:val="24"/>
        </w:rPr>
        <w:t>Wichita, KS</w:t>
      </w:r>
      <w:r>
        <w:rPr>
          <w:rFonts w:ascii="Times New Roman" w:hAnsi="Times New Roman" w:cs="Times New Roman"/>
          <w:sz w:val="24"/>
          <w:szCs w:val="24"/>
        </w:rPr>
        <w:tab/>
      </w:r>
      <w:r w:rsidR="001D11F9" w:rsidRPr="00033167">
        <w:rPr>
          <w:rFonts w:ascii="Times New Roman" w:hAnsi="Times New Roman" w:cs="Times New Roman"/>
          <w:sz w:val="24"/>
          <w:szCs w:val="24"/>
        </w:rPr>
        <w:t>2017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1D11F9" w:rsidRPr="00033167">
        <w:rPr>
          <w:rFonts w:ascii="Times New Roman" w:hAnsi="Times New Roman" w:cs="Times New Roman"/>
          <w:sz w:val="24"/>
          <w:szCs w:val="24"/>
        </w:rPr>
        <w:t>2018</w:t>
      </w:r>
    </w:p>
    <w:p w:rsidR="001D11F9" w:rsidRPr="00033167" w:rsidRDefault="001D11F9" w:rsidP="00F5180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Cooked food to order for a restaurant seating 400 people.</w:t>
      </w:r>
    </w:p>
    <w:p w:rsidR="001D11F9" w:rsidRPr="00033167" w:rsidRDefault="001D11F9" w:rsidP="00F5180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Managed ticket times under 10 minutes.</w:t>
      </w:r>
    </w:p>
    <w:p w:rsidR="001D11F9" w:rsidRPr="00033167" w:rsidRDefault="001D11F9" w:rsidP="00F51802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Coordinated line activity between 3 other staff members</w:t>
      </w:r>
      <w:r w:rsidR="00033167" w:rsidRPr="00033167">
        <w:rPr>
          <w:rFonts w:ascii="Times New Roman" w:hAnsi="Times New Roman" w:cs="Times New Roman"/>
          <w:sz w:val="24"/>
          <w:szCs w:val="24"/>
        </w:rPr>
        <w:t>.</w:t>
      </w:r>
    </w:p>
    <w:p w:rsidR="001D11F9" w:rsidRPr="00033167" w:rsidRDefault="00033167" w:rsidP="00033167">
      <w:pPr>
        <w:tabs>
          <w:tab w:val="left" w:pos="2880"/>
          <w:tab w:val="left" w:pos="7200"/>
          <w:tab w:val="right" w:pos="10800"/>
        </w:tabs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i/>
          <w:sz w:val="24"/>
          <w:szCs w:val="24"/>
        </w:rPr>
        <w:t>Baker/Cook</w:t>
      </w:r>
      <w:r>
        <w:rPr>
          <w:rFonts w:ascii="Times New Roman" w:hAnsi="Times New Roman" w:cs="Times New Roman"/>
          <w:sz w:val="24"/>
          <w:szCs w:val="24"/>
        </w:rPr>
        <w:tab/>
      </w:r>
      <w:r w:rsidR="001D11F9" w:rsidRPr="00033167">
        <w:rPr>
          <w:rFonts w:ascii="Times New Roman" w:hAnsi="Times New Roman" w:cs="Times New Roman"/>
          <w:sz w:val="24"/>
          <w:szCs w:val="24"/>
        </w:rPr>
        <w:t>Aramark</w:t>
      </w:r>
      <w:r>
        <w:rPr>
          <w:rFonts w:ascii="Times New Roman" w:hAnsi="Times New Roman" w:cs="Times New Roman"/>
          <w:sz w:val="24"/>
          <w:szCs w:val="24"/>
        </w:rPr>
        <w:tab/>
      </w:r>
      <w:r w:rsidR="00E951C7" w:rsidRPr="00033167">
        <w:rPr>
          <w:rFonts w:ascii="Times New Roman" w:hAnsi="Times New Roman" w:cs="Times New Roman"/>
          <w:sz w:val="24"/>
          <w:szCs w:val="24"/>
        </w:rPr>
        <w:t>Wichita, KS</w:t>
      </w:r>
      <w:r>
        <w:rPr>
          <w:rFonts w:ascii="Times New Roman" w:hAnsi="Times New Roman" w:cs="Times New Roman"/>
          <w:sz w:val="24"/>
          <w:szCs w:val="24"/>
        </w:rPr>
        <w:tab/>
      </w:r>
      <w:r w:rsidR="001D11F9" w:rsidRPr="00033167">
        <w:rPr>
          <w:rFonts w:ascii="Times New Roman" w:hAnsi="Times New Roman" w:cs="Times New Roman"/>
          <w:sz w:val="24"/>
          <w:szCs w:val="24"/>
        </w:rPr>
        <w:t>2014 – 2017</w:t>
      </w:r>
    </w:p>
    <w:p w:rsidR="001D11F9" w:rsidRPr="00033167" w:rsidRDefault="001D11F9" w:rsidP="00F5180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Prepared bread, rolls and desserts in a commercial kitchen for several hundred customers daily</w:t>
      </w:r>
      <w:r w:rsidR="00033167" w:rsidRPr="00033167">
        <w:rPr>
          <w:rFonts w:ascii="Times New Roman" w:hAnsi="Times New Roman" w:cs="Times New Roman"/>
          <w:sz w:val="24"/>
          <w:szCs w:val="24"/>
        </w:rPr>
        <w:t>.</w:t>
      </w:r>
    </w:p>
    <w:p w:rsidR="001D11F9" w:rsidRPr="00033167" w:rsidRDefault="001D11F9" w:rsidP="00F51802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Cooked using a grill, fryer, slicer and oven to prepare hot and cold items in an institutional facility</w:t>
      </w:r>
      <w:r w:rsidR="00033167" w:rsidRPr="00033167">
        <w:rPr>
          <w:rFonts w:ascii="Times New Roman" w:hAnsi="Times New Roman" w:cs="Times New Roman"/>
          <w:sz w:val="24"/>
          <w:szCs w:val="24"/>
        </w:rPr>
        <w:t>.</w:t>
      </w:r>
    </w:p>
    <w:p w:rsidR="00164B01" w:rsidRPr="00033167" w:rsidRDefault="00033167" w:rsidP="00033167">
      <w:pPr>
        <w:tabs>
          <w:tab w:val="left" w:pos="2880"/>
          <w:tab w:val="left" w:pos="7200"/>
          <w:tab w:val="right" w:pos="10800"/>
        </w:tabs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i/>
          <w:sz w:val="24"/>
          <w:szCs w:val="24"/>
        </w:rPr>
        <w:t>Butcher/Cashier</w:t>
      </w:r>
      <w:r>
        <w:rPr>
          <w:rFonts w:ascii="Times New Roman" w:hAnsi="Times New Roman" w:cs="Times New Roman"/>
          <w:sz w:val="24"/>
          <w:szCs w:val="24"/>
        </w:rPr>
        <w:tab/>
      </w:r>
      <w:r w:rsidR="00C214D3" w:rsidRPr="00033167">
        <w:rPr>
          <w:rFonts w:ascii="Times New Roman" w:hAnsi="Times New Roman" w:cs="Times New Roman"/>
          <w:sz w:val="24"/>
          <w:szCs w:val="24"/>
        </w:rPr>
        <w:t>Mark’s Meats</w:t>
      </w:r>
      <w:r>
        <w:rPr>
          <w:rFonts w:ascii="Times New Roman" w:hAnsi="Times New Roman" w:cs="Times New Roman"/>
          <w:sz w:val="24"/>
          <w:szCs w:val="24"/>
        </w:rPr>
        <w:tab/>
      </w:r>
      <w:r w:rsidR="00C214D3" w:rsidRPr="00033167">
        <w:rPr>
          <w:rFonts w:ascii="Times New Roman" w:hAnsi="Times New Roman" w:cs="Times New Roman"/>
          <w:sz w:val="24"/>
          <w:szCs w:val="24"/>
        </w:rPr>
        <w:t>Halstead</w:t>
      </w:r>
      <w:r w:rsidR="00164B01" w:rsidRPr="00033167">
        <w:rPr>
          <w:rFonts w:ascii="Times New Roman" w:hAnsi="Times New Roman" w:cs="Times New Roman"/>
          <w:sz w:val="24"/>
          <w:szCs w:val="24"/>
        </w:rPr>
        <w:t>, KS</w:t>
      </w:r>
      <w:r>
        <w:rPr>
          <w:rFonts w:ascii="Times New Roman" w:hAnsi="Times New Roman" w:cs="Times New Roman"/>
          <w:sz w:val="24"/>
          <w:szCs w:val="24"/>
        </w:rPr>
        <w:tab/>
      </w:r>
      <w:r w:rsidR="00C214D3" w:rsidRPr="00033167">
        <w:rPr>
          <w:rFonts w:ascii="Times New Roman" w:hAnsi="Times New Roman" w:cs="Times New Roman"/>
          <w:sz w:val="24"/>
          <w:szCs w:val="24"/>
        </w:rPr>
        <w:t>2013</w:t>
      </w:r>
      <w:r w:rsidR="00164B01" w:rsidRPr="00033167">
        <w:rPr>
          <w:rFonts w:ascii="Times New Roman" w:hAnsi="Times New Roman" w:cs="Times New Roman"/>
          <w:sz w:val="24"/>
          <w:szCs w:val="24"/>
        </w:rPr>
        <w:t xml:space="preserve"> – 201</w:t>
      </w:r>
      <w:r w:rsidR="00C214D3" w:rsidRPr="00033167">
        <w:rPr>
          <w:rFonts w:ascii="Times New Roman" w:hAnsi="Times New Roman" w:cs="Times New Roman"/>
          <w:sz w:val="24"/>
          <w:szCs w:val="24"/>
        </w:rPr>
        <w:t>4</w:t>
      </w:r>
    </w:p>
    <w:p w:rsidR="007F2979" w:rsidRPr="00033167" w:rsidRDefault="0080207A" w:rsidP="00F518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Cut and sliced meats and other products for retail sale to customers</w:t>
      </w:r>
      <w:r w:rsidR="00033167" w:rsidRPr="00033167">
        <w:rPr>
          <w:rFonts w:ascii="Times New Roman" w:hAnsi="Times New Roman" w:cs="Times New Roman"/>
          <w:sz w:val="24"/>
          <w:szCs w:val="24"/>
        </w:rPr>
        <w:t>.</w:t>
      </w:r>
    </w:p>
    <w:p w:rsidR="00C214D3" w:rsidRPr="00033167" w:rsidRDefault="0080207A" w:rsidP="00F518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Worked very closely with customers to ensure a great experience, took orders and processed payments</w:t>
      </w:r>
      <w:r w:rsidR="00033167" w:rsidRPr="00033167">
        <w:rPr>
          <w:rFonts w:ascii="Times New Roman" w:hAnsi="Times New Roman" w:cs="Times New Roman"/>
          <w:sz w:val="24"/>
          <w:szCs w:val="24"/>
        </w:rPr>
        <w:t>.</w:t>
      </w:r>
    </w:p>
    <w:p w:rsidR="00F3624B" w:rsidRPr="00033167" w:rsidRDefault="00033167" w:rsidP="00033167">
      <w:pPr>
        <w:tabs>
          <w:tab w:val="left" w:pos="2880"/>
          <w:tab w:val="left" w:pos="7200"/>
          <w:tab w:val="right" w:pos="10800"/>
        </w:tabs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i/>
          <w:sz w:val="24"/>
          <w:szCs w:val="24"/>
        </w:rPr>
        <w:t>Manager</w:t>
      </w:r>
      <w:r>
        <w:rPr>
          <w:rFonts w:ascii="Times New Roman" w:hAnsi="Times New Roman" w:cs="Times New Roman"/>
          <w:sz w:val="24"/>
          <w:szCs w:val="24"/>
        </w:rPr>
        <w:tab/>
      </w:r>
      <w:r w:rsidR="00E951C7" w:rsidRPr="00033167">
        <w:rPr>
          <w:rFonts w:ascii="Times New Roman" w:hAnsi="Times New Roman" w:cs="Times New Roman"/>
          <w:sz w:val="24"/>
          <w:szCs w:val="24"/>
        </w:rPr>
        <w:t>McDonald’s</w:t>
      </w:r>
      <w:r>
        <w:rPr>
          <w:rFonts w:ascii="Times New Roman" w:hAnsi="Times New Roman" w:cs="Times New Roman"/>
          <w:sz w:val="24"/>
          <w:szCs w:val="24"/>
        </w:rPr>
        <w:tab/>
      </w:r>
      <w:r w:rsidR="00C214D3" w:rsidRPr="00033167">
        <w:rPr>
          <w:rFonts w:ascii="Times New Roman" w:hAnsi="Times New Roman" w:cs="Times New Roman"/>
          <w:sz w:val="24"/>
          <w:szCs w:val="24"/>
        </w:rPr>
        <w:t>Hutchinson</w:t>
      </w:r>
      <w:r w:rsidR="00E951C7" w:rsidRPr="00033167">
        <w:rPr>
          <w:rFonts w:ascii="Times New Roman" w:hAnsi="Times New Roman" w:cs="Times New Roman"/>
          <w:sz w:val="24"/>
          <w:szCs w:val="24"/>
        </w:rPr>
        <w:t>, KS</w:t>
      </w:r>
      <w:r>
        <w:rPr>
          <w:rFonts w:ascii="Times New Roman" w:hAnsi="Times New Roman" w:cs="Times New Roman"/>
          <w:sz w:val="24"/>
          <w:szCs w:val="24"/>
        </w:rPr>
        <w:tab/>
        <w:t xml:space="preserve">2011 – </w:t>
      </w:r>
      <w:r w:rsidR="00C214D3" w:rsidRPr="00033167">
        <w:rPr>
          <w:rFonts w:ascii="Times New Roman" w:hAnsi="Times New Roman" w:cs="Times New Roman"/>
          <w:sz w:val="24"/>
          <w:szCs w:val="24"/>
        </w:rPr>
        <w:t>2013</w:t>
      </w:r>
    </w:p>
    <w:p w:rsidR="00F3624B" w:rsidRPr="00033167" w:rsidRDefault="0080207A" w:rsidP="00F518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Oversaw all aspects of restaurant operation including staff, ordering, customer service, scheduling and inventory</w:t>
      </w:r>
      <w:r w:rsidR="00033167" w:rsidRPr="00033167">
        <w:rPr>
          <w:rFonts w:ascii="Times New Roman" w:hAnsi="Times New Roman" w:cs="Times New Roman"/>
          <w:sz w:val="24"/>
          <w:szCs w:val="24"/>
        </w:rPr>
        <w:t>.</w:t>
      </w:r>
    </w:p>
    <w:p w:rsidR="00AA3264" w:rsidRPr="00033167" w:rsidRDefault="00AA3264" w:rsidP="00F518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Worked with ownership to ensure financial and service goals were always achieved</w:t>
      </w:r>
      <w:r w:rsidR="00033167" w:rsidRPr="00033167">
        <w:rPr>
          <w:rFonts w:ascii="Times New Roman" w:hAnsi="Times New Roman" w:cs="Times New Roman"/>
          <w:sz w:val="24"/>
          <w:szCs w:val="24"/>
        </w:rPr>
        <w:t>.</w:t>
      </w:r>
    </w:p>
    <w:p w:rsidR="00164B01" w:rsidRPr="00033167" w:rsidRDefault="00033167" w:rsidP="00033167">
      <w:pPr>
        <w:tabs>
          <w:tab w:val="left" w:pos="2880"/>
          <w:tab w:val="left" w:pos="7200"/>
          <w:tab w:val="right" w:pos="10800"/>
        </w:tabs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i/>
          <w:sz w:val="24"/>
          <w:szCs w:val="24"/>
        </w:rPr>
        <w:t>Manager</w:t>
      </w:r>
      <w:r>
        <w:rPr>
          <w:rFonts w:ascii="Times New Roman" w:hAnsi="Times New Roman" w:cs="Times New Roman"/>
          <w:sz w:val="24"/>
          <w:szCs w:val="24"/>
        </w:rPr>
        <w:tab/>
      </w:r>
      <w:r w:rsidR="00C214D3" w:rsidRPr="00033167">
        <w:rPr>
          <w:rFonts w:ascii="Times New Roman" w:hAnsi="Times New Roman" w:cs="Times New Roman"/>
          <w:sz w:val="24"/>
          <w:szCs w:val="24"/>
        </w:rPr>
        <w:t>Burger King</w:t>
      </w:r>
      <w:r>
        <w:rPr>
          <w:rFonts w:ascii="Times New Roman" w:hAnsi="Times New Roman" w:cs="Times New Roman"/>
          <w:sz w:val="24"/>
          <w:szCs w:val="24"/>
        </w:rPr>
        <w:tab/>
      </w:r>
      <w:r w:rsidR="00C214D3" w:rsidRPr="00033167">
        <w:rPr>
          <w:rFonts w:ascii="Times New Roman" w:hAnsi="Times New Roman" w:cs="Times New Roman"/>
          <w:sz w:val="24"/>
          <w:szCs w:val="24"/>
        </w:rPr>
        <w:t>Emporia</w:t>
      </w:r>
      <w:r w:rsidR="00E951C7" w:rsidRPr="00033167">
        <w:rPr>
          <w:rFonts w:ascii="Times New Roman" w:hAnsi="Times New Roman" w:cs="Times New Roman"/>
          <w:sz w:val="24"/>
          <w:szCs w:val="24"/>
        </w:rPr>
        <w:t>, K</w:t>
      </w:r>
      <w:r w:rsidRPr="00033167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ab/>
      </w:r>
      <w:r w:rsidR="00C214D3" w:rsidRPr="00033167">
        <w:rPr>
          <w:rFonts w:ascii="Times New Roman" w:hAnsi="Times New Roman" w:cs="Times New Roman"/>
          <w:sz w:val="24"/>
          <w:szCs w:val="24"/>
        </w:rPr>
        <w:t>2008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C214D3" w:rsidRPr="00033167">
        <w:rPr>
          <w:rFonts w:ascii="Times New Roman" w:hAnsi="Times New Roman" w:cs="Times New Roman"/>
          <w:sz w:val="24"/>
          <w:szCs w:val="24"/>
        </w:rPr>
        <w:t>2011</w:t>
      </w:r>
    </w:p>
    <w:p w:rsidR="00164B01" w:rsidRPr="00033167" w:rsidRDefault="00033167" w:rsidP="00F5180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aged employees on night/</w:t>
      </w:r>
      <w:r w:rsidR="00AA3264" w:rsidRPr="00033167">
        <w:rPr>
          <w:rFonts w:ascii="Times New Roman" w:hAnsi="Times New Roman" w:cs="Times New Roman"/>
          <w:sz w:val="24"/>
          <w:szCs w:val="24"/>
        </w:rPr>
        <w:t xml:space="preserve">day shifts to ensure operating efficiency and </w:t>
      </w:r>
      <w:r>
        <w:rPr>
          <w:rFonts w:ascii="Times New Roman" w:hAnsi="Times New Roman" w:cs="Times New Roman"/>
          <w:sz w:val="24"/>
          <w:szCs w:val="24"/>
        </w:rPr>
        <w:t>achieve</w:t>
      </w:r>
      <w:r w:rsidR="00AA3264" w:rsidRPr="00033167">
        <w:rPr>
          <w:rFonts w:ascii="Times New Roman" w:hAnsi="Times New Roman" w:cs="Times New Roman"/>
          <w:sz w:val="24"/>
          <w:szCs w:val="24"/>
        </w:rPr>
        <w:t xml:space="preserve"> great</w:t>
      </w:r>
      <w:r>
        <w:rPr>
          <w:rFonts w:ascii="Times New Roman" w:hAnsi="Times New Roman" w:cs="Times New Roman"/>
          <w:sz w:val="24"/>
          <w:szCs w:val="24"/>
        </w:rPr>
        <w:t>er</w:t>
      </w:r>
      <w:r w:rsidR="00AA3264" w:rsidRPr="00033167">
        <w:rPr>
          <w:rFonts w:ascii="Times New Roman" w:hAnsi="Times New Roman" w:cs="Times New Roman"/>
          <w:sz w:val="24"/>
          <w:szCs w:val="24"/>
        </w:rPr>
        <w:t xml:space="preserve"> customer </w:t>
      </w:r>
      <w:r>
        <w:rPr>
          <w:rFonts w:ascii="Times New Roman" w:hAnsi="Times New Roman" w:cs="Times New Roman"/>
          <w:sz w:val="24"/>
          <w:szCs w:val="24"/>
        </w:rPr>
        <w:t>satisfaction.</w:t>
      </w:r>
      <w:r w:rsidR="00AA3264" w:rsidRPr="00033167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214D3" w:rsidRPr="00033167" w:rsidRDefault="00AA3264" w:rsidP="00F51802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Performed daily inventories, placed food orders, opening and closing duties and other aspects of operation</w:t>
      </w:r>
    </w:p>
    <w:p w:rsidR="00FC067F" w:rsidRDefault="00FC067F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:rsidR="005879AD" w:rsidRPr="00033167" w:rsidRDefault="00033167" w:rsidP="00033167">
      <w:pPr>
        <w:rPr>
          <w:rFonts w:ascii="Times New Roman" w:hAnsi="Times New Roman" w:cs="Times New Roman"/>
          <w:b/>
          <w:sz w:val="24"/>
          <w:szCs w:val="24"/>
        </w:rPr>
      </w:pPr>
      <w:r w:rsidRPr="00033167">
        <w:rPr>
          <w:rFonts w:ascii="Times New Roman" w:hAnsi="Times New Roman" w:cs="Times New Roman"/>
          <w:b/>
          <w:sz w:val="24"/>
          <w:szCs w:val="24"/>
        </w:rPr>
        <w:lastRenderedPageBreak/>
        <w:t>ADDITIONAL</w:t>
      </w:r>
      <w:r w:rsidR="0080207A" w:rsidRPr="00033167">
        <w:rPr>
          <w:rFonts w:ascii="Times New Roman" w:hAnsi="Times New Roman" w:cs="Times New Roman"/>
          <w:b/>
          <w:sz w:val="24"/>
          <w:szCs w:val="24"/>
        </w:rPr>
        <w:t xml:space="preserve"> EXPERIENCE</w:t>
      </w:r>
    </w:p>
    <w:p w:rsidR="0080207A" w:rsidRPr="00033167" w:rsidRDefault="00033167" w:rsidP="00033167">
      <w:pPr>
        <w:tabs>
          <w:tab w:val="left" w:pos="2880"/>
          <w:tab w:val="left" w:pos="7200"/>
          <w:tab w:val="right" w:pos="10800"/>
        </w:tabs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i/>
          <w:sz w:val="24"/>
          <w:szCs w:val="24"/>
        </w:rPr>
        <w:t>Cable Burial S</w:t>
      </w:r>
      <w:r>
        <w:rPr>
          <w:rFonts w:ascii="Times New Roman" w:hAnsi="Times New Roman" w:cs="Times New Roman"/>
          <w:i/>
          <w:sz w:val="24"/>
          <w:szCs w:val="24"/>
        </w:rPr>
        <w:t>pecialist</w:t>
      </w:r>
      <w:r>
        <w:rPr>
          <w:rFonts w:ascii="Times New Roman" w:hAnsi="Times New Roman" w:cs="Times New Roman"/>
          <w:i/>
          <w:sz w:val="24"/>
          <w:szCs w:val="24"/>
        </w:rPr>
        <w:tab/>
      </w:r>
      <w:r w:rsidR="0080207A" w:rsidRPr="00033167">
        <w:rPr>
          <w:rFonts w:ascii="Times New Roman" w:hAnsi="Times New Roman" w:cs="Times New Roman"/>
          <w:sz w:val="24"/>
          <w:szCs w:val="24"/>
        </w:rPr>
        <w:t>Smithson Trenchin</w:t>
      </w:r>
      <w:r w:rsidR="00141DFF" w:rsidRPr="00033167">
        <w:rPr>
          <w:rFonts w:ascii="Times New Roman" w:hAnsi="Times New Roman" w:cs="Times New Roman"/>
          <w:sz w:val="24"/>
          <w:szCs w:val="24"/>
        </w:rPr>
        <w:t>g</w:t>
      </w:r>
      <w:r>
        <w:rPr>
          <w:rFonts w:ascii="Times New Roman" w:hAnsi="Times New Roman" w:cs="Times New Roman"/>
          <w:sz w:val="24"/>
          <w:szCs w:val="24"/>
        </w:rPr>
        <w:tab/>
      </w:r>
      <w:r w:rsidR="0080207A" w:rsidRPr="00033167">
        <w:rPr>
          <w:rFonts w:ascii="Times New Roman" w:hAnsi="Times New Roman" w:cs="Times New Roman"/>
          <w:sz w:val="24"/>
          <w:szCs w:val="24"/>
        </w:rPr>
        <w:t>Pittsburg, KS</w:t>
      </w:r>
      <w:r>
        <w:rPr>
          <w:rFonts w:ascii="Times New Roman" w:hAnsi="Times New Roman" w:cs="Times New Roman"/>
          <w:sz w:val="24"/>
          <w:szCs w:val="24"/>
        </w:rPr>
        <w:tab/>
      </w:r>
      <w:r w:rsidR="0080207A" w:rsidRPr="00033167">
        <w:rPr>
          <w:rFonts w:ascii="Times New Roman" w:hAnsi="Times New Roman" w:cs="Times New Roman"/>
          <w:sz w:val="24"/>
          <w:szCs w:val="24"/>
        </w:rPr>
        <w:t>2013 – 2014</w:t>
      </w:r>
    </w:p>
    <w:p w:rsidR="0080207A" w:rsidRPr="00FC067F" w:rsidRDefault="00AA3264" w:rsidP="00F5180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C067F">
        <w:rPr>
          <w:rFonts w:ascii="Times New Roman" w:hAnsi="Times New Roman" w:cs="Times New Roman"/>
          <w:sz w:val="24"/>
          <w:szCs w:val="24"/>
        </w:rPr>
        <w:t>Buried coax, RJ11, Fiber Optic and other types of cabling on a contract basis for large telecommunication companies</w:t>
      </w:r>
      <w:r w:rsidR="00033167" w:rsidRPr="00FC067F">
        <w:rPr>
          <w:rFonts w:ascii="Times New Roman" w:hAnsi="Times New Roman" w:cs="Times New Roman"/>
          <w:sz w:val="24"/>
          <w:szCs w:val="24"/>
        </w:rPr>
        <w:t>.</w:t>
      </w:r>
    </w:p>
    <w:p w:rsidR="0080207A" w:rsidRPr="00FC067F" w:rsidRDefault="00AA3264" w:rsidP="00F51802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 w:rsidRPr="00FC067F">
        <w:rPr>
          <w:rFonts w:ascii="Times New Roman" w:hAnsi="Times New Roman" w:cs="Times New Roman"/>
          <w:sz w:val="24"/>
          <w:szCs w:val="24"/>
        </w:rPr>
        <w:t>Operated a trenching machine and other necessary equipment to complete the projects</w:t>
      </w:r>
      <w:r w:rsidR="00033167" w:rsidRPr="00FC067F">
        <w:rPr>
          <w:rFonts w:ascii="Times New Roman" w:hAnsi="Times New Roman" w:cs="Times New Roman"/>
          <w:sz w:val="24"/>
          <w:szCs w:val="24"/>
        </w:rPr>
        <w:t>.</w:t>
      </w:r>
    </w:p>
    <w:p w:rsidR="0080207A" w:rsidRPr="00033167" w:rsidRDefault="00033167" w:rsidP="00033167">
      <w:pPr>
        <w:tabs>
          <w:tab w:val="left" w:pos="2880"/>
          <w:tab w:val="left" w:pos="7200"/>
          <w:tab w:val="right" w:pos="10800"/>
        </w:tabs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Parts Sales</w:t>
      </w:r>
      <w:r>
        <w:rPr>
          <w:rFonts w:ascii="Times New Roman" w:hAnsi="Times New Roman" w:cs="Times New Roman"/>
          <w:sz w:val="24"/>
          <w:szCs w:val="24"/>
        </w:rPr>
        <w:tab/>
      </w:r>
      <w:r w:rsidR="0080207A" w:rsidRPr="00033167">
        <w:rPr>
          <w:rFonts w:ascii="Times New Roman" w:hAnsi="Times New Roman" w:cs="Times New Roman"/>
          <w:sz w:val="24"/>
          <w:szCs w:val="24"/>
        </w:rPr>
        <w:t>Laird Noller Automotive</w:t>
      </w:r>
      <w:r>
        <w:rPr>
          <w:rFonts w:ascii="Times New Roman" w:hAnsi="Times New Roman" w:cs="Times New Roman"/>
          <w:sz w:val="24"/>
          <w:szCs w:val="24"/>
        </w:rPr>
        <w:tab/>
      </w:r>
      <w:r w:rsidR="0080207A" w:rsidRPr="00033167">
        <w:rPr>
          <w:rFonts w:ascii="Times New Roman" w:hAnsi="Times New Roman" w:cs="Times New Roman"/>
          <w:sz w:val="24"/>
          <w:szCs w:val="24"/>
        </w:rPr>
        <w:t>Hutchinson, KS</w:t>
      </w:r>
      <w:r>
        <w:rPr>
          <w:rFonts w:ascii="Times New Roman" w:hAnsi="Times New Roman" w:cs="Times New Roman"/>
          <w:sz w:val="24"/>
          <w:szCs w:val="24"/>
        </w:rPr>
        <w:tab/>
        <w:t xml:space="preserve">2006 – </w:t>
      </w:r>
      <w:r w:rsidR="0080207A" w:rsidRPr="00033167">
        <w:rPr>
          <w:rFonts w:ascii="Times New Roman" w:hAnsi="Times New Roman" w:cs="Times New Roman"/>
          <w:sz w:val="24"/>
          <w:szCs w:val="24"/>
        </w:rPr>
        <w:t>2008</w:t>
      </w:r>
    </w:p>
    <w:p w:rsidR="0080207A" w:rsidRPr="00033167" w:rsidRDefault="00AA3264" w:rsidP="00F5180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Worked closely with service techs and customers to locate parts and place special orders as needed</w:t>
      </w:r>
      <w:r w:rsidR="00033167" w:rsidRPr="00033167">
        <w:rPr>
          <w:rFonts w:ascii="Times New Roman" w:hAnsi="Times New Roman" w:cs="Times New Roman"/>
          <w:sz w:val="24"/>
          <w:szCs w:val="24"/>
        </w:rPr>
        <w:t>.</w:t>
      </w:r>
    </w:p>
    <w:p w:rsidR="00C214D3" w:rsidRPr="00033167" w:rsidRDefault="00AA3264" w:rsidP="00F51802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Maintained parts inventory and placed restocking orders daily</w:t>
      </w:r>
      <w:r w:rsidR="00033167" w:rsidRPr="00033167">
        <w:rPr>
          <w:rFonts w:ascii="Times New Roman" w:hAnsi="Times New Roman" w:cs="Times New Roman"/>
          <w:sz w:val="24"/>
          <w:szCs w:val="24"/>
        </w:rPr>
        <w:t>.</w:t>
      </w:r>
    </w:p>
    <w:p w:rsidR="005879AD" w:rsidRPr="00033167" w:rsidRDefault="00033167" w:rsidP="00033167">
      <w:pPr>
        <w:tabs>
          <w:tab w:val="left" w:pos="2880"/>
          <w:tab w:val="left" w:pos="7200"/>
          <w:tab w:val="right" w:pos="10800"/>
        </w:tabs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i/>
          <w:sz w:val="24"/>
          <w:szCs w:val="24"/>
        </w:rPr>
        <w:t>Warehouse Worker</w:t>
      </w:r>
      <w:r>
        <w:rPr>
          <w:rFonts w:ascii="Times New Roman" w:hAnsi="Times New Roman" w:cs="Times New Roman"/>
          <w:i/>
          <w:sz w:val="24"/>
          <w:szCs w:val="24"/>
        </w:rPr>
        <w:tab/>
      </w:r>
      <w:r w:rsidR="005879AD" w:rsidRPr="00033167">
        <w:rPr>
          <w:rFonts w:ascii="Times New Roman" w:hAnsi="Times New Roman" w:cs="Times New Roman"/>
          <w:sz w:val="24"/>
          <w:szCs w:val="24"/>
        </w:rPr>
        <w:t>Pitt Plastics</w:t>
      </w:r>
      <w:r>
        <w:rPr>
          <w:rFonts w:ascii="Times New Roman" w:hAnsi="Times New Roman" w:cs="Times New Roman"/>
          <w:sz w:val="24"/>
          <w:szCs w:val="24"/>
        </w:rPr>
        <w:tab/>
      </w:r>
      <w:r w:rsidR="005879AD" w:rsidRPr="00033167">
        <w:rPr>
          <w:rFonts w:ascii="Times New Roman" w:hAnsi="Times New Roman" w:cs="Times New Roman"/>
          <w:sz w:val="24"/>
          <w:szCs w:val="24"/>
        </w:rPr>
        <w:t>Pittsburg, KS2003 - 2005</w:t>
      </w:r>
    </w:p>
    <w:p w:rsidR="005879AD" w:rsidRPr="00033167" w:rsidRDefault="005879AD" w:rsidP="00F5180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Operated a forklift to move merchandise and goods around the warehouse facility</w:t>
      </w:r>
      <w:r w:rsidR="00033167">
        <w:rPr>
          <w:rFonts w:ascii="Times New Roman" w:hAnsi="Times New Roman" w:cs="Times New Roman"/>
          <w:sz w:val="24"/>
          <w:szCs w:val="24"/>
        </w:rPr>
        <w:t>.</w:t>
      </w:r>
    </w:p>
    <w:p w:rsidR="005879AD" w:rsidRPr="00033167" w:rsidRDefault="005879AD" w:rsidP="00F51802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Pulled, filled a</w:t>
      </w:r>
      <w:r w:rsidR="00033167">
        <w:rPr>
          <w:rFonts w:ascii="Times New Roman" w:hAnsi="Times New Roman" w:cs="Times New Roman"/>
          <w:sz w:val="24"/>
          <w:szCs w:val="24"/>
        </w:rPr>
        <w:t>nd prepared orders for shipping.</w:t>
      </w:r>
    </w:p>
    <w:p w:rsidR="00C214D3" w:rsidRDefault="00033167" w:rsidP="00FC067F">
      <w:pPr>
        <w:tabs>
          <w:tab w:val="left" w:pos="2880"/>
          <w:tab w:val="left" w:pos="7200"/>
          <w:tab w:val="right" w:pos="1080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i/>
          <w:sz w:val="24"/>
          <w:szCs w:val="24"/>
        </w:rPr>
        <w:t>Grounds Maintenance</w:t>
      </w:r>
      <w:r w:rsidR="00FC067F">
        <w:rPr>
          <w:rFonts w:ascii="Times New Roman" w:hAnsi="Times New Roman" w:cs="Times New Roman"/>
          <w:i/>
          <w:sz w:val="24"/>
          <w:szCs w:val="24"/>
        </w:rPr>
        <w:tab/>
      </w:r>
      <w:r w:rsidR="00C214D3" w:rsidRPr="00033167">
        <w:rPr>
          <w:rFonts w:ascii="Times New Roman" w:hAnsi="Times New Roman" w:cs="Times New Roman"/>
          <w:sz w:val="24"/>
          <w:szCs w:val="24"/>
        </w:rPr>
        <w:t>Four Oaks Golf Course</w:t>
      </w:r>
      <w:r>
        <w:rPr>
          <w:rFonts w:ascii="Times New Roman" w:hAnsi="Times New Roman" w:cs="Times New Roman"/>
          <w:sz w:val="24"/>
          <w:szCs w:val="24"/>
        </w:rPr>
        <w:tab/>
      </w:r>
      <w:r w:rsidR="00C214D3" w:rsidRPr="00033167">
        <w:rPr>
          <w:rFonts w:ascii="Times New Roman" w:hAnsi="Times New Roman" w:cs="Times New Roman"/>
          <w:sz w:val="24"/>
          <w:szCs w:val="24"/>
        </w:rPr>
        <w:t>Pittsburg</w:t>
      </w:r>
      <w:r>
        <w:rPr>
          <w:rFonts w:ascii="Times New Roman" w:hAnsi="Times New Roman" w:cs="Times New Roman"/>
          <w:sz w:val="24"/>
          <w:szCs w:val="24"/>
        </w:rPr>
        <w:t>, KS</w:t>
      </w:r>
      <w:r>
        <w:rPr>
          <w:rFonts w:ascii="Times New Roman" w:hAnsi="Times New Roman" w:cs="Times New Roman"/>
          <w:sz w:val="24"/>
          <w:szCs w:val="24"/>
        </w:rPr>
        <w:tab/>
        <w:t xml:space="preserve">1998 – </w:t>
      </w:r>
      <w:r w:rsidR="005879AD" w:rsidRPr="00033167">
        <w:rPr>
          <w:rFonts w:ascii="Times New Roman" w:hAnsi="Times New Roman" w:cs="Times New Roman"/>
          <w:sz w:val="24"/>
          <w:szCs w:val="24"/>
        </w:rPr>
        <w:t>2004</w:t>
      </w:r>
    </w:p>
    <w:p w:rsidR="00FC067F" w:rsidRPr="00FC067F" w:rsidRDefault="00FC067F" w:rsidP="00033167">
      <w:pPr>
        <w:tabs>
          <w:tab w:val="left" w:pos="2880"/>
          <w:tab w:val="left" w:pos="7200"/>
          <w:tab w:val="right" w:pos="10800"/>
        </w:tabs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Pro Shop</w:t>
      </w:r>
    </w:p>
    <w:p w:rsidR="00C214D3" w:rsidRPr="00033167" w:rsidRDefault="00AA3264" w:rsidP="00F5180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Worked in all aspects of golf course maintenance including mowing, trimming, sodding, aeration and fertilization</w:t>
      </w:r>
      <w:r w:rsidR="00033167" w:rsidRPr="00033167">
        <w:rPr>
          <w:rFonts w:ascii="Times New Roman" w:hAnsi="Times New Roman" w:cs="Times New Roman"/>
          <w:sz w:val="24"/>
          <w:szCs w:val="24"/>
        </w:rPr>
        <w:t>.</w:t>
      </w:r>
    </w:p>
    <w:p w:rsidR="00C75AED" w:rsidRPr="00033167" w:rsidRDefault="00DD6E6B" w:rsidP="00F51802">
      <w:pPr>
        <w:pStyle w:val="ListParagraph"/>
        <w:numPr>
          <w:ilvl w:val="0"/>
          <w:numId w:val="10"/>
        </w:numPr>
        <w:rPr>
          <w:rFonts w:ascii="Times New Roman" w:hAnsi="Times New Roman" w:cs="Times New Roman"/>
          <w:sz w:val="24"/>
          <w:szCs w:val="24"/>
        </w:rPr>
        <w:sectPr w:rsidR="00C75AED" w:rsidRPr="00033167" w:rsidSect="00033167">
          <w:type w:val="continuous"/>
          <w:pgSz w:w="12240" w:h="15840"/>
          <w:pgMar w:top="720" w:right="720" w:bottom="720" w:left="720" w:header="0" w:footer="86" w:gutter="0"/>
          <w:pgBorders w:offsetFrom="page">
            <w:top w:val="thickThinMediumGap" w:sz="24" w:space="24" w:color="auto"/>
            <w:left w:val="thickThinMediumGap" w:sz="24" w:space="24" w:color="auto"/>
            <w:bottom w:val="thinThickMediumGap" w:sz="24" w:space="24" w:color="auto"/>
            <w:right w:val="thinThickMediumGap" w:sz="24" w:space="24" w:color="auto"/>
          </w:pgBorders>
          <w:cols w:space="720"/>
          <w:docGrid w:linePitch="360"/>
        </w:sectPr>
      </w:pPr>
      <w:r w:rsidRPr="00033167">
        <w:rPr>
          <w:rFonts w:ascii="Times New Roman" w:hAnsi="Times New Roman" w:cs="Times New Roman"/>
          <w:sz w:val="24"/>
          <w:szCs w:val="24"/>
        </w:rPr>
        <w:t>Assisted customers in the pro shop with equipment questions and</w:t>
      </w:r>
      <w:r w:rsidR="00033167" w:rsidRPr="00033167">
        <w:rPr>
          <w:rFonts w:ascii="Times New Roman" w:hAnsi="Times New Roman" w:cs="Times New Roman"/>
          <w:sz w:val="24"/>
          <w:szCs w:val="24"/>
        </w:rPr>
        <w:t xml:space="preserve"> performed transactional duties.</w:t>
      </w:r>
    </w:p>
    <w:p w:rsidR="00EE56C6" w:rsidRPr="00033167" w:rsidRDefault="00A73963" w:rsidP="00033167">
      <w:pPr>
        <w:rPr>
          <w:rFonts w:ascii="Times New Roman" w:hAnsi="Times New Roman" w:cs="Times New Roman"/>
          <w:b/>
          <w:sz w:val="24"/>
          <w:szCs w:val="24"/>
        </w:rPr>
      </w:pPr>
      <w:r w:rsidRPr="00033167">
        <w:rPr>
          <w:rFonts w:ascii="Times New Roman" w:hAnsi="Times New Roman" w:cs="Times New Roman"/>
          <w:b/>
          <w:sz w:val="24"/>
          <w:szCs w:val="24"/>
        </w:rPr>
        <w:lastRenderedPageBreak/>
        <w:t>EDUCATION</w:t>
      </w:r>
    </w:p>
    <w:p w:rsidR="0080207A" w:rsidRPr="00033167" w:rsidRDefault="00033167" w:rsidP="00F51802">
      <w:pPr>
        <w:pStyle w:val="ListParagraph"/>
        <w:numPr>
          <w:ilvl w:val="0"/>
          <w:numId w:val="9"/>
        </w:numPr>
        <w:tabs>
          <w:tab w:val="center" w:pos="7200"/>
          <w:tab w:val="right" w:pos="10800"/>
        </w:tabs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ServSafe Food Handler Cert</w:t>
      </w:r>
      <w:r w:rsidRPr="00033167">
        <w:rPr>
          <w:rFonts w:ascii="Times New Roman" w:hAnsi="Times New Roman" w:cs="Times New Roman"/>
          <w:sz w:val="24"/>
          <w:szCs w:val="24"/>
        </w:rPr>
        <w:t>ificate</w:t>
      </w:r>
      <w:r>
        <w:rPr>
          <w:rFonts w:ascii="Times New Roman" w:hAnsi="Times New Roman" w:cs="Times New Roman"/>
          <w:sz w:val="24"/>
          <w:szCs w:val="24"/>
        </w:rPr>
        <w:tab/>
      </w:r>
      <w:r w:rsidRPr="00033167">
        <w:rPr>
          <w:rFonts w:ascii="Times New Roman" w:hAnsi="Times New Roman" w:cs="Times New Roman"/>
          <w:i/>
          <w:sz w:val="24"/>
          <w:szCs w:val="24"/>
        </w:rPr>
        <w:t>Aramark Food Service</w:t>
      </w:r>
      <w:r>
        <w:rPr>
          <w:rFonts w:ascii="Times New Roman" w:hAnsi="Times New Roman" w:cs="Times New Roman"/>
          <w:sz w:val="24"/>
          <w:szCs w:val="24"/>
        </w:rPr>
        <w:tab/>
      </w:r>
      <w:r w:rsidR="0080207A" w:rsidRPr="00033167">
        <w:rPr>
          <w:rFonts w:ascii="Times New Roman" w:hAnsi="Times New Roman" w:cs="Times New Roman"/>
          <w:sz w:val="24"/>
          <w:szCs w:val="24"/>
        </w:rPr>
        <w:t>2016</w:t>
      </w:r>
    </w:p>
    <w:p w:rsidR="00C75AED" w:rsidRPr="00033167" w:rsidRDefault="00033167" w:rsidP="00F51802">
      <w:pPr>
        <w:pStyle w:val="ListParagraph"/>
        <w:numPr>
          <w:ilvl w:val="0"/>
          <w:numId w:val="9"/>
        </w:numPr>
        <w:tabs>
          <w:tab w:val="center" w:pos="7200"/>
          <w:tab w:val="right" w:pos="10800"/>
        </w:tabs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>HVAC Certification</w:t>
      </w:r>
      <w:r w:rsidRPr="00033167">
        <w:rPr>
          <w:rFonts w:ascii="Times New Roman" w:hAnsi="Times New Roman" w:cs="Times New Roman"/>
          <w:sz w:val="24"/>
          <w:szCs w:val="24"/>
        </w:rPr>
        <w:t xml:space="preserve"> (45 hours)</w:t>
      </w:r>
      <w:r>
        <w:rPr>
          <w:rFonts w:ascii="Times New Roman" w:hAnsi="Times New Roman" w:cs="Times New Roman"/>
          <w:sz w:val="24"/>
          <w:szCs w:val="24"/>
        </w:rPr>
        <w:tab/>
      </w:r>
      <w:r w:rsidR="00C214D3" w:rsidRPr="00033167">
        <w:rPr>
          <w:rFonts w:ascii="Times New Roman" w:hAnsi="Times New Roman" w:cs="Times New Roman"/>
          <w:i/>
          <w:sz w:val="24"/>
          <w:szCs w:val="24"/>
        </w:rPr>
        <w:t>Hutchinson Community College</w:t>
      </w:r>
      <w:r>
        <w:rPr>
          <w:rFonts w:ascii="Times New Roman" w:hAnsi="Times New Roman" w:cs="Times New Roman"/>
          <w:sz w:val="24"/>
          <w:szCs w:val="24"/>
        </w:rPr>
        <w:tab/>
      </w:r>
      <w:r w:rsidR="00EE56C6" w:rsidRPr="00033167">
        <w:rPr>
          <w:rFonts w:ascii="Times New Roman" w:hAnsi="Times New Roman" w:cs="Times New Roman"/>
          <w:sz w:val="24"/>
          <w:szCs w:val="24"/>
        </w:rPr>
        <w:t xml:space="preserve">2012 </w:t>
      </w:r>
      <w:r w:rsidR="0080207A" w:rsidRPr="00033167">
        <w:rPr>
          <w:rFonts w:ascii="Times New Roman" w:hAnsi="Times New Roman" w:cs="Times New Roman"/>
          <w:sz w:val="24"/>
          <w:szCs w:val="24"/>
        </w:rPr>
        <w:t>– 2013</w:t>
      </w:r>
    </w:p>
    <w:p w:rsidR="0080207A" w:rsidRPr="00033167" w:rsidRDefault="00033167" w:rsidP="00F51802">
      <w:pPr>
        <w:pStyle w:val="ListParagraph"/>
        <w:numPr>
          <w:ilvl w:val="0"/>
          <w:numId w:val="9"/>
        </w:numPr>
        <w:tabs>
          <w:tab w:val="center" w:pos="7200"/>
          <w:tab w:val="right" w:pos="10800"/>
        </w:tabs>
        <w:rPr>
          <w:rFonts w:ascii="Times New Roman" w:hAnsi="Times New Roman" w:cs="Times New Roman"/>
          <w:sz w:val="24"/>
          <w:szCs w:val="24"/>
        </w:rPr>
      </w:pPr>
      <w:r w:rsidRPr="00033167">
        <w:rPr>
          <w:rFonts w:ascii="Times New Roman" w:hAnsi="Times New Roman" w:cs="Times New Roman"/>
          <w:sz w:val="24"/>
          <w:szCs w:val="24"/>
        </w:rPr>
        <w:t xml:space="preserve">Associate of Science, </w:t>
      </w:r>
      <w:r w:rsidRPr="00033167">
        <w:rPr>
          <w:rFonts w:ascii="Times New Roman" w:hAnsi="Times New Roman" w:cs="Times New Roman"/>
          <w:sz w:val="24"/>
          <w:szCs w:val="24"/>
        </w:rPr>
        <w:t>Computer Technology</w:t>
      </w:r>
      <w:r>
        <w:rPr>
          <w:rFonts w:ascii="Times New Roman" w:hAnsi="Times New Roman" w:cs="Times New Roman"/>
          <w:sz w:val="24"/>
          <w:szCs w:val="24"/>
        </w:rPr>
        <w:tab/>
      </w:r>
      <w:r w:rsidRPr="00033167">
        <w:rPr>
          <w:rFonts w:ascii="Times New Roman" w:hAnsi="Times New Roman" w:cs="Times New Roman"/>
          <w:i/>
          <w:sz w:val="24"/>
          <w:szCs w:val="24"/>
        </w:rPr>
        <w:t>Vatterott College</w:t>
      </w:r>
      <w:r>
        <w:rPr>
          <w:rFonts w:ascii="Times New Roman" w:hAnsi="Times New Roman" w:cs="Times New Roman"/>
          <w:sz w:val="24"/>
          <w:szCs w:val="24"/>
        </w:rPr>
        <w:tab/>
      </w:r>
      <w:r w:rsidR="0080207A" w:rsidRPr="00033167">
        <w:rPr>
          <w:rFonts w:ascii="Times New Roman" w:hAnsi="Times New Roman" w:cs="Times New Roman"/>
          <w:sz w:val="24"/>
          <w:szCs w:val="24"/>
        </w:rPr>
        <w:t>2001 – 2003</w:t>
      </w:r>
    </w:p>
    <w:sectPr w:rsidR="0080207A" w:rsidRPr="00033167" w:rsidSect="00033167">
      <w:type w:val="continuous"/>
      <w:pgSz w:w="12240" w:h="15840"/>
      <w:pgMar w:top="720" w:right="720" w:bottom="720" w:left="720" w:header="0" w:footer="86" w:gutter="0"/>
      <w:pgBorders w:offsetFrom="page">
        <w:top w:val="thickThinMediumGap" w:sz="24" w:space="24" w:color="auto"/>
        <w:left w:val="thickThinMediumGap" w:sz="24" w:space="24" w:color="auto"/>
        <w:bottom w:val="thinThickMediumGap" w:sz="24" w:space="24" w:color="auto"/>
        <w:right w:val="thinThickMedium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51802" w:rsidRDefault="00F51802" w:rsidP="00A73B09">
      <w:pPr>
        <w:spacing w:after="0" w:line="240" w:lineRule="auto"/>
      </w:pPr>
      <w:r>
        <w:separator/>
      </w:r>
    </w:p>
  </w:endnote>
  <w:endnote w:type="continuationSeparator" w:id="0">
    <w:p w:rsidR="00F51802" w:rsidRDefault="00F51802" w:rsidP="00A73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51802" w:rsidRDefault="00F51802" w:rsidP="00A73B09">
      <w:pPr>
        <w:spacing w:after="0" w:line="240" w:lineRule="auto"/>
      </w:pPr>
      <w:r>
        <w:separator/>
      </w:r>
    </w:p>
  </w:footnote>
  <w:footnote w:type="continuationSeparator" w:id="0">
    <w:p w:rsidR="00F51802" w:rsidRDefault="00F51802" w:rsidP="00A73B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A419D" w:rsidRDefault="005A419D" w:rsidP="002246A5">
    <w:pPr>
      <w:pStyle w:val="Header"/>
      <w:tabs>
        <w:tab w:val="clear" w:pos="9360"/>
        <w:tab w:val="left" w:pos="1851"/>
        <w:tab w:val="right" w:pos="10080"/>
      </w:tabs>
      <w:ind w:left="-270"/>
      <w:rPr>
        <w:b/>
        <w:sz w:val="20"/>
        <w:szCs w:val="20"/>
      </w:rPr>
    </w:pPr>
    <w:r>
      <w:rPr>
        <w:b/>
      </w:rPr>
      <w:tab/>
    </w:r>
    <w:r w:rsidR="00F2247C">
      <w:rPr>
        <w:b/>
      </w:rPr>
      <w:t xml:space="preserve"> </w:t>
    </w:r>
    <w:r>
      <w:rPr>
        <w:b/>
        <w:sz w:val="20"/>
        <w:szCs w:val="20"/>
      </w:rPr>
      <w:tab/>
    </w:r>
  </w:p>
  <w:p w:rsidR="00A73B09" w:rsidRPr="00A73B09" w:rsidRDefault="00A73B09" w:rsidP="00A73B0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D42425" w:rsidRPr="008D1CA9" w:rsidRDefault="00D42425" w:rsidP="00A73B09">
    <w:pPr>
      <w:pStyle w:val="Header"/>
      <w:tabs>
        <w:tab w:val="clear" w:pos="9360"/>
        <w:tab w:val="right" w:pos="10080"/>
      </w:tabs>
      <w:ind w:left="-270"/>
      <w:rPr>
        <w:b/>
        <w:sz w:val="20"/>
        <w:szCs w:val="20"/>
      </w:rPr>
    </w:pPr>
    <w:r>
      <w:rPr>
        <w:b/>
      </w:rPr>
      <w:tab/>
    </w:r>
    <w:r>
      <w:rPr>
        <w:b/>
      </w:rPr>
      <w:tab/>
    </w:r>
    <w:r w:rsidRPr="008D1CA9">
      <w:rPr>
        <w:b/>
        <w:sz w:val="20"/>
        <w:szCs w:val="20"/>
      </w:rPr>
      <w:tab/>
    </w:r>
  </w:p>
  <w:p w:rsidR="00D42425" w:rsidRDefault="00D42425" w:rsidP="00A73B09">
    <w:pPr>
      <w:pStyle w:val="Header"/>
    </w:pPr>
  </w:p>
  <w:p w:rsidR="00D42425" w:rsidRPr="00A73B09" w:rsidRDefault="00D42425" w:rsidP="00A73B0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9660B6"/>
    <w:multiLevelType w:val="hybridMultilevel"/>
    <w:tmpl w:val="C972A7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3DE42765"/>
    <w:multiLevelType w:val="hybridMultilevel"/>
    <w:tmpl w:val="03DAF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3747558"/>
    <w:multiLevelType w:val="hybridMultilevel"/>
    <w:tmpl w:val="18CA7B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520F4141"/>
    <w:multiLevelType w:val="hybridMultilevel"/>
    <w:tmpl w:val="27ECF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8BE3C1E"/>
    <w:multiLevelType w:val="hybridMultilevel"/>
    <w:tmpl w:val="2C58A9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DEB425F"/>
    <w:multiLevelType w:val="hybridMultilevel"/>
    <w:tmpl w:val="CD586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2C90140"/>
    <w:multiLevelType w:val="hybridMultilevel"/>
    <w:tmpl w:val="2F88D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669C3704"/>
    <w:multiLevelType w:val="hybridMultilevel"/>
    <w:tmpl w:val="A89AC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C7A490B"/>
    <w:multiLevelType w:val="hybridMultilevel"/>
    <w:tmpl w:val="C8526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EAD417B"/>
    <w:multiLevelType w:val="hybridMultilevel"/>
    <w:tmpl w:val="B8B2F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05B21DA"/>
    <w:multiLevelType w:val="hybridMultilevel"/>
    <w:tmpl w:val="E2F8ED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10"/>
  </w:num>
  <w:num w:numId="5">
    <w:abstractNumId w:val="9"/>
  </w:num>
  <w:num w:numId="6">
    <w:abstractNumId w:val="0"/>
  </w:num>
  <w:num w:numId="7">
    <w:abstractNumId w:val="2"/>
  </w:num>
  <w:num w:numId="8">
    <w:abstractNumId w:val="8"/>
  </w:num>
  <w:num w:numId="9">
    <w:abstractNumId w:val="6"/>
  </w:num>
  <w:num w:numId="10">
    <w:abstractNumId w:val="4"/>
  </w:num>
  <w:num w:numId="11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9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KzNDKyNLEwNQBiSyUdpeDU4uLM/DyQAqNaAEK8mEUsAAAA"/>
  </w:docVars>
  <w:rsids>
    <w:rsidRoot w:val="00CA2FF1"/>
    <w:rsid w:val="000074EE"/>
    <w:rsid w:val="00023BFB"/>
    <w:rsid w:val="000242D5"/>
    <w:rsid w:val="0002518F"/>
    <w:rsid w:val="00026AB9"/>
    <w:rsid w:val="00027134"/>
    <w:rsid w:val="00033167"/>
    <w:rsid w:val="00033460"/>
    <w:rsid w:val="00035067"/>
    <w:rsid w:val="00041630"/>
    <w:rsid w:val="00045878"/>
    <w:rsid w:val="0004602F"/>
    <w:rsid w:val="000460D0"/>
    <w:rsid w:val="000510B5"/>
    <w:rsid w:val="00051F26"/>
    <w:rsid w:val="00055267"/>
    <w:rsid w:val="00060B18"/>
    <w:rsid w:val="00060E93"/>
    <w:rsid w:val="000629E6"/>
    <w:rsid w:val="00066066"/>
    <w:rsid w:val="000663BF"/>
    <w:rsid w:val="00070D1F"/>
    <w:rsid w:val="0007481E"/>
    <w:rsid w:val="00085677"/>
    <w:rsid w:val="000862F5"/>
    <w:rsid w:val="000865F8"/>
    <w:rsid w:val="00087B0D"/>
    <w:rsid w:val="00096BD0"/>
    <w:rsid w:val="00096D7D"/>
    <w:rsid w:val="000A3595"/>
    <w:rsid w:val="000B2131"/>
    <w:rsid w:val="000C4A5D"/>
    <w:rsid w:val="000D1B39"/>
    <w:rsid w:val="000D5276"/>
    <w:rsid w:val="000D6B40"/>
    <w:rsid w:val="000D764F"/>
    <w:rsid w:val="000E3392"/>
    <w:rsid w:val="000F0448"/>
    <w:rsid w:val="00104DBD"/>
    <w:rsid w:val="00105522"/>
    <w:rsid w:val="00106A4B"/>
    <w:rsid w:val="00112F99"/>
    <w:rsid w:val="00141DFF"/>
    <w:rsid w:val="00145CE5"/>
    <w:rsid w:val="00150C3A"/>
    <w:rsid w:val="001512AE"/>
    <w:rsid w:val="001561D9"/>
    <w:rsid w:val="00161C36"/>
    <w:rsid w:val="00164B01"/>
    <w:rsid w:val="00164F06"/>
    <w:rsid w:val="00176485"/>
    <w:rsid w:val="001768EC"/>
    <w:rsid w:val="00181C4D"/>
    <w:rsid w:val="001A0640"/>
    <w:rsid w:val="001A0E87"/>
    <w:rsid w:val="001A1DA9"/>
    <w:rsid w:val="001A20B3"/>
    <w:rsid w:val="001A20D8"/>
    <w:rsid w:val="001A21D5"/>
    <w:rsid w:val="001A758B"/>
    <w:rsid w:val="001B2127"/>
    <w:rsid w:val="001B22BA"/>
    <w:rsid w:val="001D11F9"/>
    <w:rsid w:val="001D4FEE"/>
    <w:rsid w:val="001D6883"/>
    <w:rsid w:val="001E761A"/>
    <w:rsid w:val="001F06C9"/>
    <w:rsid w:val="001F0D8D"/>
    <w:rsid w:val="002161F1"/>
    <w:rsid w:val="0021689E"/>
    <w:rsid w:val="002176F9"/>
    <w:rsid w:val="00220F84"/>
    <w:rsid w:val="002246A5"/>
    <w:rsid w:val="00225770"/>
    <w:rsid w:val="00232D36"/>
    <w:rsid w:val="00232D4C"/>
    <w:rsid w:val="002369FC"/>
    <w:rsid w:val="00243611"/>
    <w:rsid w:val="00247AED"/>
    <w:rsid w:val="002606DC"/>
    <w:rsid w:val="00264127"/>
    <w:rsid w:val="00266534"/>
    <w:rsid w:val="00267A8F"/>
    <w:rsid w:val="0027266B"/>
    <w:rsid w:val="00280FA5"/>
    <w:rsid w:val="0028130F"/>
    <w:rsid w:val="00295CE1"/>
    <w:rsid w:val="002A18DC"/>
    <w:rsid w:val="002A3A69"/>
    <w:rsid w:val="002B3F08"/>
    <w:rsid w:val="002B4946"/>
    <w:rsid w:val="002B6DC1"/>
    <w:rsid w:val="002C5B4B"/>
    <w:rsid w:val="002D1F7D"/>
    <w:rsid w:val="002D64E6"/>
    <w:rsid w:val="002D64E9"/>
    <w:rsid w:val="002D6F33"/>
    <w:rsid w:val="002E0D7C"/>
    <w:rsid w:val="002F1B66"/>
    <w:rsid w:val="002F24EA"/>
    <w:rsid w:val="002F527C"/>
    <w:rsid w:val="003067BD"/>
    <w:rsid w:val="003210F4"/>
    <w:rsid w:val="003229C3"/>
    <w:rsid w:val="0033225B"/>
    <w:rsid w:val="00334A8E"/>
    <w:rsid w:val="00352825"/>
    <w:rsid w:val="003548F9"/>
    <w:rsid w:val="00366D3E"/>
    <w:rsid w:val="00385A19"/>
    <w:rsid w:val="003864C0"/>
    <w:rsid w:val="00387D3A"/>
    <w:rsid w:val="00394851"/>
    <w:rsid w:val="003A26C8"/>
    <w:rsid w:val="003A757F"/>
    <w:rsid w:val="003D27E9"/>
    <w:rsid w:val="003D3927"/>
    <w:rsid w:val="003D3D1D"/>
    <w:rsid w:val="003E06A2"/>
    <w:rsid w:val="003E369F"/>
    <w:rsid w:val="003E4DDF"/>
    <w:rsid w:val="003E5104"/>
    <w:rsid w:val="003E6308"/>
    <w:rsid w:val="003F0C01"/>
    <w:rsid w:val="003F1168"/>
    <w:rsid w:val="003F666B"/>
    <w:rsid w:val="0040156C"/>
    <w:rsid w:val="00401D75"/>
    <w:rsid w:val="00402C99"/>
    <w:rsid w:val="0040401C"/>
    <w:rsid w:val="004069CF"/>
    <w:rsid w:val="00411AFD"/>
    <w:rsid w:val="004134EF"/>
    <w:rsid w:val="00426F4C"/>
    <w:rsid w:val="00431B5E"/>
    <w:rsid w:val="00443394"/>
    <w:rsid w:val="004436E1"/>
    <w:rsid w:val="00453071"/>
    <w:rsid w:val="00455D4E"/>
    <w:rsid w:val="0045721A"/>
    <w:rsid w:val="00461E28"/>
    <w:rsid w:val="00463055"/>
    <w:rsid w:val="00466F1E"/>
    <w:rsid w:val="00472E71"/>
    <w:rsid w:val="0047368A"/>
    <w:rsid w:val="00477C4A"/>
    <w:rsid w:val="00481164"/>
    <w:rsid w:val="0048194C"/>
    <w:rsid w:val="00486DDF"/>
    <w:rsid w:val="0049266B"/>
    <w:rsid w:val="004B4B71"/>
    <w:rsid w:val="004C4EF5"/>
    <w:rsid w:val="004D2C71"/>
    <w:rsid w:val="004E1158"/>
    <w:rsid w:val="004E3E29"/>
    <w:rsid w:val="004E66D5"/>
    <w:rsid w:val="004F0549"/>
    <w:rsid w:val="004F11D7"/>
    <w:rsid w:val="004F4484"/>
    <w:rsid w:val="004F7050"/>
    <w:rsid w:val="00500131"/>
    <w:rsid w:val="00507413"/>
    <w:rsid w:val="0050749D"/>
    <w:rsid w:val="0051392C"/>
    <w:rsid w:val="0051588B"/>
    <w:rsid w:val="0052378F"/>
    <w:rsid w:val="005417ED"/>
    <w:rsid w:val="0054205B"/>
    <w:rsid w:val="00544A4C"/>
    <w:rsid w:val="00545709"/>
    <w:rsid w:val="005507E8"/>
    <w:rsid w:val="0055167D"/>
    <w:rsid w:val="00570596"/>
    <w:rsid w:val="0057689D"/>
    <w:rsid w:val="00582926"/>
    <w:rsid w:val="00583F7B"/>
    <w:rsid w:val="00586EA3"/>
    <w:rsid w:val="00587550"/>
    <w:rsid w:val="005879AD"/>
    <w:rsid w:val="00595C39"/>
    <w:rsid w:val="005A2181"/>
    <w:rsid w:val="005A419D"/>
    <w:rsid w:val="005B2502"/>
    <w:rsid w:val="005B3C4A"/>
    <w:rsid w:val="005C1C0A"/>
    <w:rsid w:val="005C4EAA"/>
    <w:rsid w:val="005C5984"/>
    <w:rsid w:val="005D5AAE"/>
    <w:rsid w:val="005D7A01"/>
    <w:rsid w:val="005E0EA1"/>
    <w:rsid w:val="005E445C"/>
    <w:rsid w:val="005F4375"/>
    <w:rsid w:val="005F7E32"/>
    <w:rsid w:val="00603D02"/>
    <w:rsid w:val="00604E09"/>
    <w:rsid w:val="00604F96"/>
    <w:rsid w:val="006128C8"/>
    <w:rsid w:val="00615E8B"/>
    <w:rsid w:val="00620378"/>
    <w:rsid w:val="00622982"/>
    <w:rsid w:val="00624FBE"/>
    <w:rsid w:val="00625834"/>
    <w:rsid w:val="0062636F"/>
    <w:rsid w:val="00627D3E"/>
    <w:rsid w:val="00641875"/>
    <w:rsid w:val="00643A69"/>
    <w:rsid w:val="00643C9E"/>
    <w:rsid w:val="00652AA2"/>
    <w:rsid w:val="006712CA"/>
    <w:rsid w:val="00671B70"/>
    <w:rsid w:val="0067393C"/>
    <w:rsid w:val="00684752"/>
    <w:rsid w:val="00691D19"/>
    <w:rsid w:val="00692E32"/>
    <w:rsid w:val="00697020"/>
    <w:rsid w:val="006A0AA0"/>
    <w:rsid w:val="006A1A2C"/>
    <w:rsid w:val="006B3D45"/>
    <w:rsid w:val="006B4DE1"/>
    <w:rsid w:val="006B63B2"/>
    <w:rsid w:val="006C7F3E"/>
    <w:rsid w:val="006D2775"/>
    <w:rsid w:val="006D4444"/>
    <w:rsid w:val="006D7256"/>
    <w:rsid w:val="006E2835"/>
    <w:rsid w:val="006E3E8C"/>
    <w:rsid w:val="006F2211"/>
    <w:rsid w:val="006F2B27"/>
    <w:rsid w:val="006F322A"/>
    <w:rsid w:val="006F33E4"/>
    <w:rsid w:val="006F48B5"/>
    <w:rsid w:val="006F71E0"/>
    <w:rsid w:val="00700BD2"/>
    <w:rsid w:val="00701EEC"/>
    <w:rsid w:val="0070544C"/>
    <w:rsid w:val="00710ED4"/>
    <w:rsid w:val="0071645B"/>
    <w:rsid w:val="00716DB5"/>
    <w:rsid w:val="00735AF2"/>
    <w:rsid w:val="00736A1E"/>
    <w:rsid w:val="00737DD2"/>
    <w:rsid w:val="007422ED"/>
    <w:rsid w:val="00745DA9"/>
    <w:rsid w:val="00750B89"/>
    <w:rsid w:val="00751285"/>
    <w:rsid w:val="00765B72"/>
    <w:rsid w:val="00772EF2"/>
    <w:rsid w:val="00774880"/>
    <w:rsid w:val="00776F44"/>
    <w:rsid w:val="0078204A"/>
    <w:rsid w:val="0078639D"/>
    <w:rsid w:val="007A09F1"/>
    <w:rsid w:val="007A129E"/>
    <w:rsid w:val="007A64B0"/>
    <w:rsid w:val="007B1F47"/>
    <w:rsid w:val="007B6119"/>
    <w:rsid w:val="007C0E9A"/>
    <w:rsid w:val="007C0F7B"/>
    <w:rsid w:val="007C1337"/>
    <w:rsid w:val="007C3561"/>
    <w:rsid w:val="007C65EC"/>
    <w:rsid w:val="007C7DEA"/>
    <w:rsid w:val="007D6CC3"/>
    <w:rsid w:val="007E36FA"/>
    <w:rsid w:val="007E37F7"/>
    <w:rsid w:val="007E6C24"/>
    <w:rsid w:val="007F2979"/>
    <w:rsid w:val="007F3E98"/>
    <w:rsid w:val="007F70C7"/>
    <w:rsid w:val="007F72FC"/>
    <w:rsid w:val="0080207A"/>
    <w:rsid w:val="00802F4A"/>
    <w:rsid w:val="008040F0"/>
    <w:rsid w:val="00805D48"/>
    <w:rsid w:val="00811F69"/>
    <w:rsid w:val="00820C02"/>
    <w:rsid w:val="008221C4"/>
    <w:rsid w:val="00834B92"/>
    <w:rsid w:val="00850902"/>
    <w:rsid w:val="008568C3"/>
    <w:rsid w:val="00861159"/>
    <w:rsid w:val="0086119A"/>
    <w:rsid w:val="008640DC"/>
    <w:rsid w:val="00864728"/>
    <w:rsid w:val="00866837"/>
    <w:rsid w:val="00877846"/>
    <w:rsid w:val="008819F3"/>
    <w:rsid w:val="00883289"/>
    <w:rsid w:val="008834F0"/>
    <w:rsid w:val="008867EC"/>
    <w:rsid w:val="00887CC9"/>
    <w:rsid w:val="00891AE6"/>
    <w:rsid w:val="008A0838"/>
    <w:rsid w:val="008A3A50"/>
    <w:rsid w:val="008A4E4B"/>
    <w:rsid w:val="008B3787"/>
    <w:rsid w:val="008B4C7C"/>
    <w:rsid w:val="008B71AA"/>
    <w:rsid w:val="008C20AC"/>
    <w:rsid w:val="008C2F53"/>
    <w:rsid w:val="008C6F6C"/>
    <w:rsid w:val="008D10D2"/>
    <w:rsid w:val="008D1B94"/>
    <w:rsid w:val="008D48D1"/>
    <w:rsid w:val="008D655A"/>
    <w:rsid w:val="008D73A1"/>
    <w:rsid w:val="008E0162"/>
    <w:rsid w:val="008E221C"/>
    <w:rsid w:val="008E34F2"/>
    <w:rsid w:val="008F3E2C"/>
    <w:rsid w:val="0092301C"/>
    <w:rsid w:val="00940C09"/>
    <w:rsid w:val="00942103"/>
    <w:rsid w:val="00945B7A"/>
    <w:rsid w:val="0094707B"/>
    <w:rsid w:val="00951ABE"/>
    <w:rsid w:val="009524DC"/>
    <w:rsid w:val="00960E97"/>
    <w:rsid w:val="009725D9"/>
    <w:rsid w:val="009778CB"/>
    <w:rsid w:val="00986AEA"/>
    <w:rsid w:val="00996675"/>
    <w:rsid w:val="009A3F9C"/>
    <w:rsid w:val="009A7237"/>
    <w:rsid w:val="009B40C7"/>
    <w:rsid w:val="009B6146"/>
    <w:rsid w:val="009B7308"/>
    <w:rsid w:val="009D21B8"/>
    <w:rsid w:val="009D48B1"/>
    <w:rsid w:val="009D6664"/>
    <w:rsid w:val="009E6433"/>
    <w:rsid w:val="009F1F33"/>
    <w:rsid w:val="009F60C8"/>
    <w:rsid w:val="00A046C3"/>
    <w:rsid w:val="00A04A16"/>
    <w:rsid w:val="00A301C8"/>
    <w:rsid w:val="00A3386F"/>
    <w:rsid w:val="00A34024"/>
    <w:rsid w:val="00A40550"/>
    <w:rsid w:val="00A45C6F"/>
    <w:rsid w:val="00A46259"/>
    <w:rsid w:val="00A51A91"/>
    <w:rsid w:val="00A53B2B"/>
    <w:rsid w:val="00A67614"/>
    <w:rsid w:val="00A73963"/>
    <w:rsid w:val="00A73B09"/>
    <w:rsid w:val="00A751CF"/>
    <w:rsid w:val="00A806C7"/>
    <w:rsid w:val="00A912FF"/>
    <w:rsid w:val="00A913B4"/>
    <w:rsid w:val="00A91BA0"/>
    <w:rsid w:val="00A923A0"/>
    <w:rsid w:val="00A977CD"/>
    <w:rsid w:val="00AA301E"/>
    <w:rsid w:val="00AA3264"/>
    <w:rsid w:val="00AA545D"/>
    <w:rsid w:val="00AB348A"/>
    <w:rsid w:val="00AB6C60"/>
    <w:rsid w:val="00AB6DF8"/>
    <w:rsid w:val="00AC1D40"/>
    <w:rsid w:val="00AC1E31"/>
    <w:rsid w:val="00AD7A03"/>
    <w:rsid w:val="00AE5205"/>
    <w:rsid w:val="00AF02D0"/>
    <w:rsid w:val="00B01531"/>
    <w:rsid w:val="00B04030"/>
    <w:rsid w:val="00B07D2E"/>
    <w:rsid w:val="00B12CD8"/>
    <w:rsid w:val="00B13D04"/>
    <w:rsid w:val="00B22705"/>
    <w:rsid w:val="00B354A7"/>
    <w:rsid w:val="00B415BB"/>
    <w:rsid w:val="00B4576B"/>
    <w:rsid w:val="00B45EA6"/>
    <w:rsid w:val="00B54519"/>
    <w:rsid w:val="00B567B9"/>
    <w:rsid w:val="00B61328"/>
    <w:rsid w:val="00B61FD4"/>
    <w:rsid w:val="00B63731"/>
    <w:rsid w:val="00B73CBC"/>
    <w:rsid w:val="00B7445F"/>
    <w:rsid w:val="00B74502"/>
    <w:rsid w:val="00B75103"/>
    <w:rsid w:val="00B76D86"/>
    <w:rsid w:val="00B83D8C"/>
    <w:rsid w:val="00B865B8"/>
    <w:rsid w:val="00B87857"/>
    <w:rsid w:val="00B95ABA"/>
    <w:rsid w:val="00BA213C"/>
    <w:rsid w:val="00BA377B"/>
    <w:rsid w:val="00BB1479"/>
    <w:rsid w:val="00BB5551"/>
    <w:rsid w:val="00BC281F"/>
    <w:rsid w:val="00BC2E74"/>
    <w:rsid w:val="00BC45AC"/>
    <w:rsid w:val="00BE089C"/>
    <w:rsid w:val="00BE2BA4"/>
    <w:rsid w:val="00BE33DF"/>
    <w:rsid w:val="00BF26DA"/>
    <w:rsid w:val="00BF7E63"/>
    <w:rsid w:val="00C05B91"/>
    <w:rsid w:val="00C16FF0"/>
    <w:rsid w:val="00C214D3"/>
    <w:rsid w:val="00C32B05"/>
    <w:rsid w:val="00C34ACF"/>
    <w:rsid w:val="00C37848"/>
    <w:rsid w:val="00C37DA9"/>
    <w:rsid w:val="00C51AC7"/>
    <w:rsid w:val="00C534CA"/>
    <w:rsid w:val="00C57500"/>
    <w:rsid w:val="00C60A96"/>
    <w:rsid w:val="00C60E3D"/>
    <w:rsid w:val="00C6459A"/>
    <w:rsid w:val="00C75AED"/>
    <w:rsid w:val="00C76852"/>
    <w:rsid w:val="00C82417"/>
    <w:rsid w:val="00C832E5"/>
    <w:rsid w:val="00C83C22"/>
    <w:rsid w:val="00C9262F"/>
    <w:rsid w:val="00C929C4"/>
    <w:rsid w:val="00C96506"/>
    <w:rsid w:val="00CA1D38"/>
    <w:rsid w:val="00CA20B2"/>
    <w:rsid w:val="00CA2FF1"/>
    <w:rsid w:val="00CB41F0"/>
    <w:rsid w:val="00CB67BB"/>
    <w:rsid w:val="00CB751D"/>
    <w:rsid w:val="00CC7CFD"/>
    <w:rsid w:val="00CD252B"/>
    <w:rsid w:val="00CE5FAC"/>
    <w:rsid w:val="00D10E2F"/>
    <w:rsid w:val="00D16478"/>
    <w:rsid w:val="00D16B99"/>
    <w:rsid w:val="00D30E02"/>
    <w:rsid w:val="00D32B77"/>
    <w:rsid w:val="00D355C4"/>
    <w:rsid w:val="00D401F6"/>
    <w:rsid w:val="00D42425"/>
    <w:rsid w:val="00D55AF1"/>
    <w:rsid w:val="00D57F97"/>
    <w:rsid w:val="00D62AD0"/>
    <w:rsid w:val="00D81094"/>
    <w:rsid w:val="00D8172D"/>
    <w:rsid w:val="00D81C1C"/>
    <w:rsid w:val="00D82BC7"/>
    <w:rsid w:val="00D8310D"/>
    <w:rsid w:val="00D853F5"/>
    <w:rsid w:val="00D85840"/>
    <w:rsid w:val="00D87C8C"/>
    <w:rsid w:val="00D924A8"/>
    <w:rsid w:val="00D93EF6"/>
    <w:rsid w:val="00DA1377"/>
    <w:rsid w:val="00DA180E"/>
    <w:rsid w:val="00DB0550"/>
    <w:rsid w:val="00DB3BF1"/>
    <w:rsid w:val="00DB4B8F"/>
    <w:rsid w:val="00DB5203"/>
    <w:rsid w:val="00DD6E6B"/>
    <w:rsid w:val="00DE417E"/>
    <w:rsid w:val="00DE542C"/>
    <w:rsid w:val="00DE5FFD"/>
    <w:rsid w:val="00DE74A5"/>
    <w:rsid w:val="00DE7924"/>
    <w:rsid w:val="00DF04EA"/>
    <w:rsid w:val="00DF3FB4"/>
    <w:rsid w:val="00DF689E"/>
    <w:rsid w:val="00E063F3"/>
    <w:rsid w:val="00E07D94"/>
    <w:rsid w:val="00E16971"/>
    <w:rsid w:val="00E21996"/>
    <w:rsid w:val="00E334E5"/>
    <w:rsid w:val="00E33CE1"/>
    <w:rsid w:val="00E41A7A"/>
    <w:rsid w:val="00E4547F"/>
    <w:rsid w:val="00E77A4A"/>
    <w:rsid w:val="00E840AE"/>
    <w:rsid w:val="00E9378C"/>
    <w:rsid w:val="00E951C7"/>
    <w:rsid w:val="00E962F8"/>
    <w:rsid w:val="00EA32EF"/>
    <w:rsid w:val="00EA7150"/>
    <w:rsid w:val="00EB4163"/>
    <w:rsid w:val="00EC139F"/>
    <w:rsid w:val="00EC58F9"/>
    <w:rsid w:val="00ED4660"/>
    <w:rsid w:val="00EE56C6"/>
    <w:rsid w:val="00EF10E3"/>
    <w:rsid w:val="00EF1191"/>
    <w:rsid w:val="00EF6C38"/>
    <w:rsid w:val="00EF6E80"/>
    <w:rsid w:val="00F167FD"/>
    <w:rsid w:val="00F21CE8"/>
    <w:rsid w:val="00F2247C"/>
    <w:rsid w:val="00F255C6"/>
    <w:rsid w:val="00F33EF5"/>
    <w:rsid w:val="00F34BA5"/>
    <w:rsid w:val="00F3624B"/>
    <w:rsid w:val="00F44B94"/>
    <w:rsid w:val="00F51802"/>
    <w:rsid w:val="00F53675"/>
    <w:rsid w:val="00F53836"/>
    <w:rsid w:val="00F53848"/>
    <w:rsid w:val="00F574FD"/>
    <w:rsid w:val="00F611E2"/>
    <w:rsid w:val="00F63105"/>
    <w:rsid w:val="00F663ED"/>
    <w:rsid w:val="00F67251"/>
    <w:rsid w:val="00F700DA"/>
    <w:rsid w:val="00F735E8"/>
    <w:rsid w:val="00F76838"/>
    <w:rsid w:val="00F81EAD"/>
    <w:rsid w:val="00F84698"/>
    <w:rsid w:val="00FA10DF"/>
    <w:rsid w:val="00FA36B3"/>
    <w:rsid w:val="00FB01BA"/>
    <w:rsid w:val="00FB0838"/>
    <w:rsid w:val="00FB6629"/>
    <w:rsid w:val="00FB6E73"/>
    <w:rsid w:val="00FC067F"/>
    <w:rsid w:val="00FC23D1"/>
    <w:rsid w:val="00FC3612"/>
    <w:rsid w:val="00FE0EEC"/>
    <w:rsid w:val="00FE1BCE"/>
    <w:rsid w:val="00FE4061"/>
    <w:rsid w:val="00FE46F7"/>
    <w:rsid w:val="00FF40E8"/>
    <w:rsid w:val="00FF49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A8E"/>
  </w:style>
  <w:style w:type="paragraph" w:styleId="Heading1">
    <w:name w:val="heading 1"/>
    <w:basedOn w:val="Normal"/>
    <w:next w:val="Normal"/>
    <w:link w:val="Heading1Char"/>
    <w:uiPriority w:val="9"/>
    <w:qFormat/>
    <w:rsid w:val="00334A8E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4A8E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4A8E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4A8E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4A8E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4A8E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4A8E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4A8E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4A8E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4A8E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34A8E"/>
    <w:rPr>
      <w:smallCaps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F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F1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4A8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4A8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34A8E"/>
    <w:rPr>
      <w:b/>
      <w:bCs/>
    </w:rPr>
  </w:style>
  <w:style w:type="character" w:styleId="Emphasis">
    <w:name w:val="Emphasis"/>
    <w:uiPriority w:val="20"/>
    <w:qFormat/>
    <w:rsid w:val="00334A8E"/>
    <w:rPr>
      <w:b/>
      <w:bCs/>
      <w:i/>
      <w:iCs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334A8E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4A8E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4A8E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4A8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4A8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4A8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4A8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4A8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4A8E"/>
    <w:rPr>
      <w:b/>
      <w:bCs/>
      <w:i/>
      <w:iCs/>
      <w:color w:val="7F7F7F" w:themeColor="text1" w:themeTint="80"/>
      <w:sz w:val="18"/>
      <w:szCs w:val="18"/>
    </w:rPr>
  </w:style>
  <w:style w:type="paragraph" w:styleId="NoSpacing">
    <w:name w:val="No Spacing"/>
    <w:basedOn w:val="Normal"/>
    <w:uiPriority w:val="1"/>
    <w:qFormat/>
    <w:rsid w:val="00334A8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34A8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34A8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34A8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4A8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4A8E"/>
    <w:rPr>
      <w:i/>
      <w:iCs/>
    </w:rPr>
  </w:style>
  <w:style w:type="character" w:styleId="SubtleEmphasis">
    <w:name w:val="Subtle Emphasis"/>
    <w:uiPriority w:val="19"/>
    <w:qFormat/>
    <w:rsid w:val="00334A8E"/>
    <w:rPr>
      <w:i/>
      <w:iCs/>
    </w:rPr>
  </w:style>
  <w:style w:type="character" w:styleId="IntenseEmphasis">
    <w:name w:val="Intense Emphasis"/>
    <w:uiPriority w:val="21"/>
    <w:qFormat/>
    <w:rsid w:val="00334A8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4A8E"/>
    <w:rPr>
      <w:smallCaps/>
    </w:rPr>
  </w:style>
  <w:style w:type="character" w:styleId="IntenseReference">
    <w:name w:val="Intense Reference"/>
    <w:uiPriority w:val="32"/>
    <w:qFormat/>
    <w:rsid w:val="00334A8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34A8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4A8E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B09"/>
  </w:style>
  <w:style w:type="paragraph" w:styleId="Footer">
    <w:name w:val="footer"/>
    <w:basedOn w:val="Normal"/>
    <w:link w:val="Foot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B09"/>
  </w:style>
  <w:style w:type="character" w:styleId="Hyperlink">
    <w:name w:val="Hyperlink"/>
    <w:basedOn w:val="DefaultParagraphFont"/>
    <w:uiPriority w:val="99"/>
    <w:unhideWhenUsed/>
    <w:rsid w:val="000865F8"/>
    <w:rPr>
      <w:color w:val="CC9900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ajorHAnsi" w:eastAsiaTheme="majorEastAsia" w:hAnsiTheme="majorHAnsi" w:cstheme="maj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4A8E"/>
  </w:style>
  <w:style w:type="paragraph" w:styleId="Heading1">
    <w:name w:val="heading 1"/>
    <w:basedOn w:val="Normal"/>
    <w:next w:val="Normal"/>
    <w:link w:val="Heading1Char"/>
    <w:uiPriority w:val="9"/>
    <w:qFormat/>
    <w:rsid w:val="00334A8E"/>
    <w:pPr>
      <w:spacing w:before="480" w:after="0"/>
      <w:contextualSpacing/>
      <w:outlineLvl w:val="0"/>
    </w:pPr>
    <w:rPr>
      <w:smallCaps/>
      <w:spacing w:val="5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34A8E"/>
    <w:pPr>
      <w:spacing w:before="200" w:after="0" w:line="271" w:lineRule="auto"/>
      <w:outlineLvl w:val="1"/>
    </w:pPr>
    <w:rPr>
      <w:small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34A8E"/>
    <w:pPr>
      <w:spacing w:before="200" w:after="0" w:line="271" w:lineRule="auto"/>
      <w:outlineLvl w:val="2"/>
    </w:pPr>
    <w:rPr>
      <w:i/>
      <w:iCs/>
      <w:smallCaps/>
      <w:spacing w:val="5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34A8E"/>
    <w:pPr>
      <w:spacing w:after="0" w:line="271" w:lineRule="auto"/>
      <w:outlineLvl w:val="3"/>
    </w:pPr>
    <w:rPr>
      <w:b/>
      <w:bCs/>
      <w:spacing w:val="5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34A8E"/>
    <w:pPr>
      <w:spacing w:after="0" w:line="271" w:lineRule="auto"/>
      <w:outlineLvl w:val="4"/>
    </w:pPr>
    <w:rPr>
      <w:i/>
      <w:iCs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34A8E"/>
    <w:pPr>
      <w:shd w:val="clear" w:color="auto" w:fill="FFFFFF" w:themeFill="background1"/>
      <w:spacing w:after="0" w:line="271" w:lineRule="auto"/>
      <w:outlineLvl w:val="5"/>
    </w:pPr>
    <w:rPr>
      <w:b/>
      <w:bCs/>
      <w:color w:val="595959" w:themeColor="text1" w:themeTint="A6"/>
      <w:spacing w:val="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34A8E"/>
    <w:pPr>
      <w:spacing w:after="0"/>
      <w:outlineLvl w:val="6"/>
    </w:pPr>
    <w:rPr>
      <w:b/>
      <w:bCs/>
      <w:i/>
      <w:iCs/>
      <w:color w:val="5A5A5A" w:themeColor="text1" w:themeTint="A5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34A8E"/>
    <w:pPr>
      <w:spacing w:after="0"/>
      <w:outlineLvl w:val="7"/>
    </w:pPr>
    <w:rPr>
      <w:b/>
      <w:bC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34A8E"/>
    <w:pPr>
      <w:spacing w:after="0" w:line="271" w:lineRule="auto"/>
      <w:outlineLvl w:val="8"/>
    </w:pPr>
    <w:rPr>
      <w:b/>
      <w:bCs/>
      <w:i/>
      <w:iCs/>
      <w:color w:val="7F7F7F" w:themeColor="text1" w:themeTint="8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334A8E"/>
    <w:pPr>
      <w:spacing w:after="300" w:line="240" w:lineRule="auto"/>
      <w:contextualSpacing/>
    </w:pPr>
    <w:rPr>
      <w:smallCaps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34A8E"/>
    <w:rPr>
      <w:smallCaps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A2FF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A2FF1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34A8E"/>
    <w:rPr>
      <w:i/>
      <w:iCs/>
      <w:smallCaps/>
      <w:spacing w:val="1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34A8E"/>
    <w:rPr>
      <w:i/>
      <w:iCs/>
      <w:smallCaps/>
      <w:spacing w:val="10"/>
      <w:sz w:val="28"/>
      <w:szCs w:val="28"/>
    </w:rPr>
  </w:style>
  <w:style w:type="character" w:styleId="Strong">
    <w:name w:val="Strong"/>
    <w:uiPriority w:val="22"/>
    <w:qFormat/>
    <w:rsid w:val="00334A8E"/>
    <w:rPr>
      <w:b/>
      <w:bCs/>
    </w:rPr>
  </w:style>
  <w:style w:type="character" w:styleId="Emphasis">
    <w:name w:val="Emphasis"/>
    <w:uiPriority w:val="20"/>
    <w:qFormat/>
    <w:rsid w:val="00334A8E"/>
    <w:rPr>
      <w:b/>
      <w:bCs/>
      <w:i/>
      <w:iCs/>
      <w:spacing w:val="10"/>
    </w:rPr>
  </w:style>
  <w:style w:type="character" w:customStyle="1" w:styleId="Heading1Char">
    <w:name w:val="Heading 1 Char"/>
    <w:basedOn w:val="DefaultParagraphFont"/>
    <w:link w:val="Heading1"/>
    <w:uiPriority w:val="9"/>
    <w:rsid w:val="00334A8E"/>
    <w:rPr>
      <w:smallCaps/>
      <w:spacing w:val="5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34A8E"/>
    <w:rPr>
      <w:small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34A8E"/>
    <w:rPr>
      <w:i/>
      <w:iCs/>
      <w:smallCaps/>
      <w:spacing w:val="5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34A8E"/>
    <w:rPr>
      <w:b/>
      <w:bCs/>
      <w:spacing w:val="5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34A8E"/>
    <w:rPr>
      <w:i/>
      <w:iCs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34A8E"/>
    <w:rPr>
      <w:b/>
      <w:bCs/>
      <w:color w:val="595959" w:themeColor="text1" w:themeTint="A6"/>
      <w:spacing w:val="5"/>
      <w:shd w:val="clear" w:color="auto" w:fill="FFFFFF" w:themeFill="background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34A8E"/>
    <w:rPr>
      <w:b/>
      <w:bCs/>
      <w:i/>
      <w:iCs/>
      <w:color w:val="5A5A5A" w:themeColor="text1" w:themeTint="A5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34A8E"/>
    <w:rPr>
      <w:b/>
      <w:bC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34A8E"/>
    <w:rPr>
      <w:b/>
      <w:bCs/>
      <w:i/>
      <w:iCs/>
      <w:color w:val="7F7F7F" w:themeColor="text1" w:themeTint="80"/>
      <w:sz w:val="18"/>
      <w:szCs w:val="18"/>
    </w:rPr>
  </w:style>
  <w:style w:type="paragraph" w:styleId="NoSpacing">
    <w:name w:val="No Spacing"/>
    <w:basedOn w:val="Normal"/>
    <w:uiPriority w:val="1"/>
    <w:qFormat/>
    <w:rsid w:val="00334A8E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334A8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334A8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334A8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34A8E"/>
    <w:pPr>
      <w:pBdr>
        <w:top w:val="single" w:sz="4" w:space="10" w:color="auto"/>
        <w:bottom w:val="single" w:sz="4" w:space="10" w:color="auto"/>
      </w:pBdr>
      <w:spacing w:before="240" w:after="240" w:line="300" w:lineRule="auto"/>
      <w:ind w:left="1152" w:right="1152"/>
      <w:jc w:val="both"/>
    </w:pPr>
    <w:rPr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34A8E"/>
    <w:rPr>
      <w:i/>
      <w:iCs/>
    </w:rPr>
  </w:style>
  <w:style w:type="character" w:styleId="SubtleEmphasis">
    <w:name w:val="Subtle Emphasis"/>
    <w:uiPriority w:val="19"/>
    <w:qFormat/>
    <w:rsid w:val="00334A8E"/>
    <w:rPr>
      <w:i/>
      <w:iCs/>
    </w:rPr>
  </w:style>
  <w:style w:type="character" w:styleId="IntenseEmphasis">
    <w:name w:val="Intense Emphasis"/>
    <w:uiPriority w:val="21"/>
    <w:qFormat/>
    <w:rsid w:val="00334A8E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334A8E"/>
    <w:rPr>
      <w:smallCaps/>
    </w:rPr>
  </w:style>
  <w:style w:type="character" w:styleId="IntenseReference">
    <w:name w:val="Intense Reference"/>
    <w:uiPriority w:val="32"/>
    <w:qFormat/>
    <w:rsid w:val="00334A8E"/>
    <w:rPr>
      <w:b/>
      <w:bCs/>
      <w:smallCaps/>
    </w:rPr>
  </w:style>
  <w:style w:type="character" w:styleId="BookTitle">
    <w:name w:val="Book Title"/>
    <w:basedOn w:val="DefaultParagraphFont"/>
    <w:uiPriority w:val="33"/>
    <w:qFormat/>
    <w:rsid w:val="00334A8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34A8E"/>
    <w:pPr>
      <w:outlineLvl w:val="9"/>
    </w:pPr>
    <w:rPr>
      <w:lang w:bidi="en-US"/>
    </w:rPr>
  </w:style>
  <w:style w:type="paragraph" w:styleId="Header">
    <w:name w:val="header"/>
    <w:basedOn w:val="Normal"/>
    <w:link w:val="Head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3B09"/>
  </w:style>
  <w:style w:type="paragraph" w:styleId="Footer">
    <w:name w:val="footer"/>
    <w:basedOn w:val="Normal"/>
    <w:link w:val="FooterChar"/>
    <w:uiPriority w:val="99"/>
    <w:unhideWhenUsed/>
    <w:rsid w:val="00A73B0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3B09"/>
  </w:style>
  <w:style w:type="character" w:styleId="Hyperlink">
    <w:name w:val="Hyperlink"/>
    <w:basedOn w:val="DefaultParagraphFont"/>
    <w:uiPriority w:val="99"/>
    <w:unhideWhenUsed/>
    <w:rsid w:val="000865F8"/>
    <w:rPr>
      <w:color w:val="CC990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12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19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3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26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7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088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12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7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5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0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553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040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8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337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81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9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2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4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22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25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59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47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16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96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636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6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1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_rels/theme1.xml.rels><?xml version="1.0" encoding="UTF-8" standalone="yes"?>
<Relationships xmlns="http://schemas.openxmlformats.org/package/2006/relationships"><Relationship Id="rId2" Type="http://schemas.openxmlformats.org/officeDocument/2006/relationships/image" Target="../media/image2.jpeg"/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Hardcover">
  <a:themeElements>
    <a:clrScheme name="Hardcover">
      <a:dk1>
        <a:sysClr val="windowText" lastClr="000000"/>
      </a:dk1>
      <a:lt1>
        <a:sysClr val="window" lastClr="FFFFFF"/>
      </a:lt1>
      <a:dk2>
        <a:srgbClr val="895D1D"/>
      </a:dk2>
      <a:lt2>
        <a:srgbClr val="ECE9C6"/>
      </a:lt2>
      <a:accent1>
        <a:srgbClr val="873624"/>
      </a:accent1>
      <a:accent2>
        <a:srgbClr val="D6862D"/>
      </a:accent2>
      <a:accent3>
        <a:srgbClr val="D0BE40"/>
      </a:accent3>
      <a:accent4>
        <a:srgbClr val="877F6C"/>
      </a:accent4>
      <a:accent5>
        <a:srgbClr val="972109"/>
      </a:accent5>
      <a:accent6>
        <a:srgbClr val="AEB795"/>
      </a:accent6>
      <a:hlink>
        <a:srgbClr val="CC9900"/>
      </a:hlink>
      <a:folHlink>
        <a:srgbClr val="B2B2B2"/>
      </a:folHlink>
    </a:clrScheme>
    <a:fontScheme name="Hardcover">
      <a:maj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궁서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Book Antiqua"/>
        <a:ea typeface=""/>
        <a:cs typeface=""/>
        <a:font script="Grek" typeface="Times New Roman"/>
        <a:font script="Cyrl" typeface="Times New Roman"/>
        <a:font script="Jpan" typeface="HGS明朝E"/>
        <a:font script="Hang" typeface="돋움"/>
        <a:font script="Hans" typeface="宋体"/>
        <a:font script="Hant" typeface="新細明體"/>
        <a:font script="Arab" typeface="Times New Roman"/>
        <a:font script="Hebr" typeface="David"/>
        <a:font script="Thai" typeface="EucrosiaUPC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Hardcover">
      <a:fillStyleLst>
        <a:solidFill>
          <a:schemeClr val="phClr"/>
        </a:solidFill>
        <a:solidFill>
          <a:schemeClr val="phClr">
            <a:tint val="68000"/>
            <a:shade val="94000"/>
            <a:satMod val="300000"/>
            <a:lumMod val="110000"/>
          </a:schemeClr>
        </a:solidFill>
        <a:gradFill rotWithShape="1">
          <a:gsLst>
            <a:gs pos="0">
              <a:schemeClr val="phClr">
                <a:tint val="94000"/>
                <a:satMod val="180000"/>
                <a:lumMod val="98000"/>
              </a:schemeClr>
            </a:gs>
            <a:gs pos="100000">
              <a:schemeClr val="phClr">
                <a:satMod val="130000"/>
              </a:schemeClr>
            </a:gs>
          </a:gsLst>
          <a:lin ang="5160000" scaled="0"/>
        </a:gradFill>
      </a:fillStyleLst>
      <a:lnStyleLst>
        <a:ln w="12700" cap="flat" cmpd="sng" algn="ctr">
          <a:solidFill>
            <a:schemeClr val="phClr">
              <a:shade val="90000"/>
              <a:lumMod val="90000"/>
            </a:schemeClr>
          </a:solidFill>
          <a:prstDash val="solid"/>
        </a:ln>
        <a:ln w="19050" cap="flat" cmpd="sng" algn="ctr">
          <a:solidFill>
            <a:schemeClr val="phClr">
              <a:shade val="75000"/>
              <a:lumMod val="90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12700" dir="5400000" rotWithShape="0">
              <a:srgbClr val="000000">
                <a:alpha val="15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6000"/>
              </a:srgbClr>
            </a:outerShdw>
          </a:effectLst>
        </a:effectStyle>
        <a:effectStyle>
          <a:effectLst>
            <a:outerShdw blurRad="50800" dist="25400" dir="5400000" rotWithShape="0">
              <a:srgbClr val="000000">
                <a:alpha val="4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400000"/>
            </a:lightRig>
          </a:scene3d>
          <a:sp3d>
            <a:bevelT w="25400" h="25400"/>
          </a:sp3d>
        </a:effectStyle>
      </a:effectStyleLst>
      <a:bgFillStyleLst>
        <a:solidFill>
          <a:schemeClr val="phClr">
            <a:tint val="96000"/>
            <a:lumMod val="110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3000"/>
                <a:shade val="20000"/>
              </a:schemeClr>
              <a:schemeClr val="phClr">
                <a:tint val="90000"/>
                <a:shade val="85000"/>
                <a:satMod val="115000"/>
              </a:schemeClr>
            </a:duotone>
          </a:blip>
          <a:tile tx="0" ty="0" sx="60000" sy="60000" flip="none" algn="tl"/>
        </a:blipFill>
        <a:blipFill rotWithShape="1">
          <a:blip xmlns:r="http://schemas.openxmlformats.org/officeDocument/2006/relationships" r:embed="rId2">
            <a:duotone>
              <a:schemeClr val="phClr">
                <a:shade val="50000"/>
                <a:satMod val="340000"/>
                <a:lumMod val="40000"/>
              </a:schemeClr>
              <a:schemeClr val="phClr">
                <a:tint val="92000"/>
                <a:shade val="94000"/>
                <a:hueMod val="110000"/>
                <a:satMod val="236000"/>
                <a:lumMod val="120000"/>
              </a:schemeClr>
            </a:duotone>
          </a:blip>
          <a:stretch/>
        </a:blip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056B50-870A-4AD2-B594-02C63C005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443</Words>
  <Characters>2531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9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orter</dc:creator>
  <cp:lastModifiedBy>WWRFRESOURCE</cp:lastModifiedBy>
  <cp:revision>4</cp:revision>
  <cp:lastPrinted>2018-07-03T17:17:00Z</cp:lastPrinted>
  <dcterms:created xsi:type="dcterms:W3CDTF">2018-06-05T17:13:00Z</dcterms:created>
  <dcterms:modified xsi:type="dcterms:W3CDTF">2018-07-03T17:21:00Z</dcterms:modified>
</cp:coreProperties>
</file>